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09B13" w14:textId="77777777" w:rsidR="004652FC" w:rsidRPr="00DB1972" w:rsidRDefault="00266AE2" w:rsidP="004652FC">
      <w:pPr>
        <w:jc w:val="center"/>
        <w:rPr>
          <w:rFonts w:ascii="Times New Roman" w:hAnsi="Times New Roman" w:cs="Times New Roman"/>
        </w:rPr>
      </w:pPr>
      <w:r>
        <w:rPr>
          <w:rFonts w:ascii="Times New Roman" w:hAnsi="Times New Roman" w:cs="Times New Roman"/>
          <w:noProof/>
        </w:rPr>
        <w:drawing>
          <wp:inline distT="0" distB="0" distL="0" distR="0" wp14:anchorId="413F7398" wp14:editId="3A426CA1">
            <wp:extent cx="1704975" cy="8524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nry-logo-master-wtag-2C.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39824" cy="869912"/>
                    </a:xfrm>
                    <a:prstGeom prst="rect">
                      <a:avLst/>
                    </a:prstGeom>
                  </pic:spPr>
                </pic:pic>
              </a:graphicData>
            </a:graphic>
          </wp:inline>
        </w:drawing>
      </w:r>
    </w:p>
    <w:p w14:paraId="2389F2AF" w14:textId="77777777" w:rsidR="004652FC" w:rsidRPr="00DB1972" w:rsidRDefault="004652FC" w:rsidP="004652FC">
      <w:pPr>
        <w:jc w:val="center"/>
        <w:rPr>
          <w:rFonts w:ascii="Times New Roman" w:hAnsi="Times New Roman" w:cs="Times New Roman"/>
        </w:rPr>
      </w:pPr>
    </w:p>
    <w:p w14:paraId="0DF20D09" w14:textId="77777777" w:rsidR="004652FC" w:rsidRPr="00DB1972" w:rsidRDefault="004652FC" w:rsidP="00A14A27">
      <w:pPr>
        <w:rPr>
          <w:rFonts w:ascii="Times New Roman" w:hAnsi="Times New Roman" w:cs="Times New Roman"/>
        </w:rPr>
      </w:pPr>
    </w:p>
    <w:p w14:paraId="19EABB8F" w14:textId="77777777" w:rsidR="004652FC" w:rsidRPr="00AC1957" w:rsidRDefault="00B14E7F" w:rsidP="004652FC">
      <w:pPr>
        <w:jc w:val="center"/>
        <w:rPr>
          <w:rFonts w:ascii="Times New Roman" w:hAnsi="Times New Roman" w:cs="Times New Roman"/>
        </w:rPr>
      </w:pPr>
      <w:r w:rsidRPr="00AC1957">
        <w:rPr>
          <w:rFonts w:ascii="Times New Roman" w:hAnsi="Times New Roman" w:cs="Times New Roman"/>
        </w:rPr>
        <w:fldChar w:fldCharType="begin"/>
      </w:r>
      <w:r w:rsidR="004652FC" w:rsidRPr="00AC1957">
        <w:rPr>
          <w:rFonts w:ascii="Times New Roman" w:hAnsi="Times New Roman" w:cs="Times New Roman"/>
        </w:rPr>
        <w:instrText xml:space="preserve"> SEQ CHAPTER \h \r 1</w:instrText>
      </w:r>
      <w:r w:rsidRPr="00AC1957">
        <w:rPr>
          <w:rFonts w:ascii="Times New Roman" w:hAnsi="Times New Roman" w:cs="Times New Roman"/>
        </w:rPr>
        <w:fldChar w:fldCharType="end"/>
      </w:r>
      <w:r w:rsidR="004652FC" w:rsidRPr="00AC1957">
        <w:rPr>
          <w:rFonts w:ascii="Times New Roman" w:hAnsi="Times New Roman" w:cs="Times New Roman"/>
        </w:rPr>
        <w:t>HENRY REPEATING ARMS</w:t>
      </w:r>
      <w:r w:rsidR="004652FC" w:rsidRPr="00AC1957">
        <w:rPr>
          <w:rFonts w:ascii="Times New Roman" w:hAnsi="Times New Roman" w:cs="Times New Roman"/>
        </w:rPr>
        <w:br/>
        <w:t>59 E 1st Street Bayonne, NJ 07002</w:t>
      </w:r>
    </w:p>
    <w:p w14:paraId="5D2A13A5" w14:textId="77777777" w:rsidR="004652FC" w:rsidRPr="00AC1957" w:rsidRDefault="004652FC" w:rsidP="004652FC">
      <w:pPr>
        <w:jc w:val="center"/>
        <w:rPr>
          <w:rFonts w:ascii="Times New Roman" w:hAnsi="Times New Roman" w:cs="Times New Roman"/>
          <w:b/>
        </w:rPr>
      </w:pPr>
    </w:p>
    <w:p w14:paraId="324091B6" w14:textId="77777777" w:rsidR="004652FC" w:rsidRPr="00250BE0" w:rsidRDefault="004652FC" w:rsidP="004652FC">
      <w:pPr>
        <w:rPr>
          <w:rFonts w:ascii="Times New Roman" w:hAnsi="Times New Roman" w:cs="Times New Roman"/>
          <w:sz w:val="20"/>
          <w:szCs w:val="20"/>
        </w:rPr>
      </w:pPr>
      <w:r w:rsidRPr="00250BE0">
        <w:rPr>
          <w:rFonts w:ascii="Times New Roman" w:hAnsi="Times New Roman" w:cs="Times New Roman"/>
          <w:sz w:val="20"/>
          <w:szCs w:val="20"/>
        </w:rPr>
        <w:t>FOR IMMEDIATE RELEASE</w:t>
      </w:r>
    </w:p>
    <w:p w14:paraId="7222B4C0" w14:textId="3473CBE4" w:rsidR="004652FC" w:rsidRPr="00250BE0" w:rsidRDefault="00FF705D" w:rsidP="004652FC">
      <w:pPr>
        <w:rPr>
          <w:rFonts w:ascii="Times New Roman" w:hAnsi="Times New Roman" w:cs="Times New Roman"/>
          <w:sz w:val="20"/>
          <w:szCs w:val="20"/>
        </w:rPr>
      </w:pPr>
      <w:r>
        <w:rPr>
          <w:rFonts w:ascii="Times New Roman" w:hAnsi="Times New Roman" w:cs="Times New Roman"/>
          <w:sz w:val="20"/>
          <w:szCs w:val="20"/>
        </w:rPr>
        <w:t>Thursday</w:t>
      </w:r>
      <w:r w:rsidR="00314BCB">
        <w:rPr>
          <w:rFonts w:ascii="Times New Roman" w:hAnsi="Times New Roman" w:cs="Times New Roman"/>
          <w:sz w:val="20"/>
          <w:szCs w:val="20"/>
        </w:rPr>
        <w:t xml:space="preserve">, </w:t>
      </w:r>
      <w:r>
        <w:rPr>
          <w:rFonts w:ascii="Times New Roman" w:hAnsi="Times New Roman" w:cs="Times New Roman"/>
          <w:sz w:val="20"/>
          <w:szCs w:val="20"/>
        </w:rPr>
        <w:t>August</w:t>
      </w:r>
      <w:r w:rsidR="00314BCB">
        <w:rPr>
          <w:rFonts w:ascii="Times New Roman" w:hAnsi="Times New Roman" w:cs="Times New Roman"/>
          <w:sz w:val="20"/>
          <w:szCs w:val="20"/>
        </w:rPr>
        <w:t xml:space="preserve"> 2</w:t>
      </w:r>
      <w:r>
        <w:rPr>
          <w:rFonts w:ascii="Times New Roman" w:hAnsi="Times New Roman" w:cs="Times New Roman"/>
          <w:sz w:val="20"/>
          <w:szCs w:val="20"/>
        </w:rPr>
        <w:t>9</w:t>
      </w:r>
      <w:r w:rsidR="00AA3DEE">
        <w:rPr>
          <w:rFonts w:ascii="Times New Roman" w:hAnsi="Times New Roman" w:cs="Times New Roman"/>
          <w:sz w:val="20"/>
          <w:szCs w:val="20"/>
        </w:rPr>
        <w:t>, 2019</w:t>
      </w:r>
    </w:p>
    <w:p w14:paraId="387D2E73" w14:textId="77777777" w:rsidR="004652FC" w:rsidRPr="00250BE0" w:rsidRDefault="004652FC" w:rsidP="004652FC">
      <w:pPr>
        <w:rPr>
          <w:rStyle w:val="Hyperlink"/>
          <w:rFonts w:ascii="Times New Roman" w:hAnsi="Times New Roman" w:cs="Times New Roman"/>
          <w:color w:val="auto"/>
          <w:sz w:val="20"/>
          <w:szCs w:val="20"/>
        </w:rPr>
      </w:pPr>
      <w:r w:rsidRPr="00250BE0">
        <w:rPr>
          <w:rFonts w:ascii="Times New Roman" w:hAnsi="Times New Roman" w:cs="Times New Roman"/>
          <w:sz w:val="20"/>
          <w:szCs w:val="20"/>
        </w:rPr>
        <w:t>Contact:</w:t>
      </w:r>
      <w:r w:rsidR="0058439A" w:rsidRPr="00250BE0">
        <w:rPr>
          <w:rFonts w:ascii="Times New Roman" w:hAnsi="Times New Roman" w:cs="Times New Roman"/>
          <w:sz w:val="20"/>
          <w:szCs w:val="20"/>
        </w:rPr>
        <w:t xml:space="preserve"> </w:t>
      </w:r>
      <w:r w:rsidR="00367FA7">
        <w:rPr>
          <w:rFonts w:ascii="Times New Roman" w:hAnsi="Times New Roman" w:cs="Times New Roman"/>
          <w:sz w:val="20"/>
          <w:szCs w:val="20"/>
        </w:rPr>
        <w:t>Dan Clayton-Luce</w:t>
      </w:r>
      <w:r w:rsidRPr="00250BE0">
        <w:rPr>
          <w:rFonts w:ascii="Times New Roman" w:hAnsi="Times New Roman" w:cs="Times New Roman"/>
          <w:sz w:val="20"/>
          <w:szCs w:val="20"/>
        </w:rPr>
        <w:br/>
      </w:r>
      <w:hyperlink r:id="rId8" w:history="1">
        <w:r w:rsidR="00367FA7" w:rsidRPr="00434BD2">
          <w:rPr>
            <w:rStyle w:val="Hyperlink"/>
            <w:rFonts w:ascii="Times New Roman" w:hAnsi="Times New Roman" w:cs="Times New Roman"/>
            <w:sz w:val="20"/>
            <w:szCs w:val="20"/>
          </w:rPr>
          <w:t>dan@henryusa.com</w:t>
        </w:r>
      </w:hyperlink>
    </w:p>
    <w:p w14:paraId="356BBFA1" w14:textId="77777777" w:rsidR="004652FC" w:rsidRDefault="00E77E71" w:rsidP="004652FC">
      <w:pPr>
        <w:rPr>
          <w:rFonts w:ascii="Times New Roman" w:hAnsi="Times New Roman" w:cs="Times New Roman"/>
          <w:sz w:val="20"/>
          <w:szCs w:val="20"/>
        </w:rPr>
      </w:pPr>
      <w:hyperlink r:id="rId9" w:history="1"/>
      <w:r w:rsidR="003252D5" w:rsidRPr="00250BE0">
        <w:rPr>
          <w:rFonts w:ascii="Times New Roman" w:hAnsi="Times New Roman" w:cs="Times New Roman"/>
          <w:sz w:val="20"/>
          <w:szCs w:val="20"/>
        </w:rPr>
        <w:t>(91</w:t>
      </w:r>
      <w:r w:rsidR="00367FA7">
        <w:rPr>
          <w:rFonts w:ascii="Times New Roman" w:hAnsi="Times New Roman" w:cs="Times New Roman"/>
          <w:sz w:val="20"/>
          <w:szCs w:val="20"/>
        </w:rPr>
        <w:t>9</w:t>
      </w:r>
      <w:r w:rsidR="003252D5" w:rsidRPr="00250BE0">
        <w:rPr>
          <w:rFonts w:ascii="Times New Roman" w:hAnsi="Times New Roman" w:cs="Times New Roman"/>
          <w:sz w:val="20"/>
          <w:szCs w:val="20"/>
        </w:rPr>
        <w:t xml:space="preserve">) </w:t>
      </w:r>
      <w:r w:rsidR="00367FA7">
        <w:rPr>
          <w:rFonts w:ascii="Times New Roman" w:hAnsi="Times New Roman" w:cs="Times New Roman"/>
          <w:sz w:val="20"/>
          <w:szCs w:val="20"/>
        </w:rPr>
        <w:t>818-2052</w:t>
      </w:r>
    </w:p>
    <w:p w14:paraId="01A352C4" w14:textId="7904C194" w:rsidR="004652FC" w:rsidRDefault="00ED0B33" w:rsidP="004652FC">
      <w:pPr>
        <w:rPr>
          <w:rFonts w:ascii="Times New Roman" w:hAnsi="Times New Roman" w:cs="Times New Roman"/>
          <w:sz w:val="20"/>
          <w:szCs w:val="20"/>
        </w:rPr>
      </w:pPr>
      <w:r>
        <w:rPr>
          <w:rFonts w:ascii="Times New Roman" w:hAnsi="Times New Roman" w:cs="Times New Roman"/>
          <w:sz w:val="20"/>
          <w:szCs w:val="20"/>
        </w:rPr>
        <w:br/>
      </w:r>
      <w:bookmarkStart w:id="0" w:name="_GoBack"/>
      <w:bookmarkEnd w:id="0"/>
    </w:p>
    <w:p w14:paraId="43E3853F" w14:textId="5E1DB14E" w:rsidR="00367FA7" w:rsidRPr="00C725D1" w:rsidRDefault="00FF705D" w:rsidP="00FF0EBA">
      <w:pPr>
        <w:jc w:val="center"/>
        <w:rPr>
          <w:rFonts w:ascii="Times New Roman" w:hAnsi="Times New Roman" w:cs="Times New Roman"/>
          <w:b/>
          <w:bCs/>
          <w:sz w:val="28"/>
          <w:szCs w:val="28"/>
        </w:rPr>
      </w:pPr>
      <w:r>
        <w:rPr>
          <w:rFonts w:ascii="Times New Roman" w:hAnsi="Times New Roman" w:cs="Times New Roman"/>
          <w:b/>
          <w:bCs/>
          <w:sz w:val="28"/>
          <w:szCs w:val="28"/>
        </w:rPr>
        <w:t xml:space="preserve">THE GARDEN GUN MAKES A COMEBACK WITH NEW </w:t>
      </w:r>
      <w:r w:rsidR="00ED0B33">
        <w:rPr>
          <w:rFonts w:ascii="Times New Roman" w:hAnsi="Times New Roman" w:cs="Times New Roman"/>
          <w:b/>
          <w:bCs/>
          <w:sz w:val="28"/>
          <w:szCs w:val="28"/>
        </w:rPr>
        <w:t>HENRY REPEATING ARMS OFFERING</w:t>
      </w:r>
    </w:p>
    <w:p w14:paraId="552A628E" w14:textId="77777777" w:rsidR="00227D69" w:rsidRPr="00357F01" w:rsidRDefault="00227D69" w:rsidP="00ED0B33">
      <w:pPr>
        <w:rPr>
          <w:rFonts w:ascii="Times New Roman" w:hAnsi="Times New Roman" w:cs="Times New Roman"/>
          <w:b/>
          <w:bCs/>
          <w:sz w:val="28"/>
          <w:szCs w:val="28"/>
        </w:rPr>
      </w:pPr>
    </w:p>
    <w:p w14:paraId="6E82EE6B" w14:textId="29A464C5" w:rsidR="007673C1" w:rsidRDefault="00FF705D"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
          <w:bCs/>
          <w:sz w:val="20"/>
          <w:szCs w:val="20"/>
        </w:rPr>
        <w:t>BAYONNE</w:t>
      </w:r>
      <w:r w:rsidR="00227D69">
        <w:rPr>
          <w:rStyle w:val="headlinestyle1"/>
          <w:rFonts w:ascii="Times New Roman" w:hAnsi="Times New Roman" w:cs="Times New Roman"/>
          <w:b/>
          <w:bCs/>
          <w:sz w:val="20"/>
          <w:szCs w:val="20"/>
        </w:rPr>
        <w:t xml:space="preserve">, </w:t>
      </w:r>
      <w:r>
        <w:rPr>
          <w:rStyle w:val="headlinestyle1"/>
          <w:rFonts w:ascii="Times New Roman" w:hAnsi="Times New Roman" w:cs="Times New Roman"/>
          <w:b/>
          <w:bCs/>
          <w:sz w:val="20"/>
          <w:szCs w:val="20"/>
        </w:rPr>
        <w:t>NJ</w:t>
      </w:r>
      <w:r w:rsidR="00B50654">
        <w:rPr>
          <w:rStyle w:val="headlinestyle1"/>
          <w:rFonts w:ascii="Times New Roman" w:hAnsi="Times New Roman" w:cs="Times New Roman"/>
          <w:b/>
          <w:bCs/>
          <w:sz w:val="20"/>
          <w:szCs w:val="20"/>
        </w:rPr>
        <w:t xml:space="preserve"> – </w:t>
      </w:r>
      <w:r>
        <w:rPr>
          <w:rStyle w:val="headlinestyle1"/>
          <w:rFonts w:ascii="Times New Roman" w:hAnsi="Times New Roman" w:cs="Times New Roman"/>
          <w:b/>
          <w:bCs/>
          <w:sz w:val="20"/>
          <w:szCs w:val="20"/>
        </w:rPr>
        <w:t>August 29</w:t>
      </w:r>
      <w:r w:rsidR="00AA3DEE">
        <w:rPr>
          <w:rStyle w:val="headlinestyle1"/>
          <w:rFonts w:ascii="Times New Roman" w:hAnsi="Times New Roman" w:cs="Times New Roman"/>
          <w:b/>
          <w:bCs/>
          <w:sz w:val="20"/>
          <w:szCs w:val="20"/>
        </w:rPr>
        <w:t>, 2019</w:t>
      </w:r>
      <w:r w:rsidR="00122734" w:rsidRPr="00150153">
        <w:rPr>
          <w:rStyle w:val="headlinestyle1"/>
          <w:rFonts w:ascii="Times New Roman" w:hAnsi="Times New Roman" w:cs="Times New Roman"/>
          <w:b/>
          <w:bCs/>
          <w:sz w:val="20"/>
          <w:szCs w:val="20"/>
        </w:rPr>
        <w:t xml:space="preserve"> –</w:t>
      </w:r>
      <w:r w:rsidR="00CB4255">
        <w:rPr>
          <w:rStyle w:val="headlinestyle1"/>
          <w:rFonts w:ascii="Times New Roman" w:hAnsi="Times New Roman" w:cs="Times New Roman"/>
          <w:b/>
          <w:bCs/>
          <w:sz w:val="20"/>
          <w:szCs w:val="20"/>
        </w:rPr>
        <w:t xml:space="preserve"> </w:t>
      </w:r>
      <w:r>
        <w:rPr>
          <w:rStyle w:val="headlinestyle1"/>
          <w:rFonts w:ascii="Times New Roman" w:hAnsi="Times New Roman" w:cs="Times New Roman"/>
          <w:bCs/>
          <w:sz w:val="20"/>
          <w:szCs w:val="20"/>
        </w:rPr>
        <w:t>Henry Repeating Arms, the leading lever action manufacturer in the United States, is resurrecting a firearm that has not been produced by an</w:t>
      </w:r>
      <w:r w:rsidR="0028004E">
        <w:rPr>
          <w:rStyle w:val="headlinestyle1"/>
          <w:rFonts w:ascii="Times New Roman" w:hAnsi="Times New Roman" w:cs="Times New Roman"/>
          <w:bCs/>
          <w:sz w:val="20"/>
          <w:szCs w:val="20"/>
        </w:rPr>
        <w:t xml:space="preserve">other major </w:t>
      </w:r>
      <w:r>
        <w:rPr>
          <w:rStyle w:val="headlinestyle1"/>
          <w:rFonts w:ascii="Times New Roman" w:hAnsi="Times New Roman" w:cs="Times New Roman"/>
          <w:bCs/>
          <w:sz w:val="20"/>
          <w:szCs w:val="20"/>
        </w:rPr>
        <w:t xml:space="preserve">manufacturer since </w:t>
      </w:r>
      <w:r w:rsidR="0028004E">
        <w:rPr>
          <w:rStyle w:val="headlinestyle1"/>
          <w:rFonts w:ascii="Times New Roman" w:hAnsi="Times New Roman" w:cs="Times New Roman"/>
          <w:bCs/>
          <w:sz w:val="20"/>
          <w:szCs w:val="20"/>
        </w:rPr>
        <w:t>2002 with the release of their new Henry Garden Gun Smoothbore .22. Built on Henry’s Classic Lever Action .22 platform, which ticked over the 1,000,000 units sold mark in late 2017, this .22 caliber shotgun is purpose built for close-range pest control using .22 LR shotshell</w:t>
      </w:r>
      <w:r w:rsidR="00BD6CCF">
        <w:rPr>
          <w:rStyle w:val="headlinestyle1"/>
          <w:rFonts w:ascii="Times New Roman" w:hAnsi="Times New Roman" w:cs="Times New Roman"/>
          <w:bCs/>
          <w:sz w:val="20"/>
          <w:szCs w:val="20"/>
        </w:rPr>
        <w:t xml:space="preserve"> cartridges</w:t>
      </w:r>
      <w:r w:rsidR="0028004E">
        <w:rPr>
          <w:rStyle w:val="headlinestyle1"/>
          <w:rFonts w:ascii="Times New Roman" w:hAnsi="Times New Roman" w:cs="Times New Roman"/>
          <w:bCs/>
          <w:sz w:val="20"/>
          <w:szCs w:val="20"/>
        </w:rPr>
        <w:t>.</w:t>
      </w:r>
    </w:p>
    <w:p w14:paraId="6F56409A" w14:textId="5AF93460" w:rsidR="00EA2F16" w:rsidRDefault="00EA2F16" w:rsidP="007673C1">
      <w:pPr>
        <w:widowControl w:val="0"/>
        <w:autoSpaceDE w:val="0"/>
        <w:autoSpaceDN w:val="0"/>
        <w:adjustRightInd w:val="0"/>
        <w:rPr>
          <w:rStyle w:val="headlinestyle1"/>
          <w:rFonts w:ascii="Times New Roman" w:hAnsi="Times New Roman" w:cs="Times New Roman"/>
          <w:bCs/>
          <w:sz w:val="20"/>
          <w:szCs w:val="20"/>
        </w:rPr>
      </w:pPr>
    </w:p>
    <w:p w14:paraId="255B3E63" w14:textId="1167CA90" w:rsidR="00EA2F16" w:rsidRDefault="003B5583"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This may be a niche product, but it fills that niche particularly well,” says Henry Repeating Arms president and owner, Anthony Imperato. He continues, “For the farmer or the gardener, it’s somethin</w:t>
      </w:r>
      <w:r w:rsidR="00BD6CCF">
        <w:rPr>
          <w:rStyle w:val="headlinestyle1"/>
          <w:rFonts w:ascii="Times New Roman" w:hAnsi="Times New Roman" w:cs="Times New Roman"/>
          <w:bCs/>
          <w:sz w:val="20"/>
          <w:szCs w:val="20"/>
        </w:rPr>
        <w:t>g convenient to keep close</w:t>
      </w:r>
      <w:r>
        <w:rPr>
          <w:rStyle w:val="headlinestyle1"/>
          <w:rFonts w:ascii="Times New Roman" w:hAnsi="Times New Roman" w:cs="Times New Roman"/>
          <w:bCs/>
          <w:sz w:val="20"/>
          <w:szCs w:val="20"/>
        </w:rPr>
        <w:t>t close at-hand to dispatch pests without using a level of firepower that could cause even more property damage than the pests themselves.”</w:t>
      </w:r>
    </w:p>
    <w:p w14:paraId="2AD71298" w14:textId="77777777" w:rsidR="003619B1" w:rsidRDefault="003619B1" w:rsidP="007673C1">
      <w:pPr>
        <w:widowControl w:val="0"/>
        <w:autoSpaceDE w:val="0"/>
        <w:autoSpaceDN w:val="0"/>
        <w:adjustRightInd w:val="0"/>
        <w:rPr>
          <w:rStyle w:val="headlinestyle1"/>
          <w:rFonts w:ascii="Times New Roman" w:hAnsi="Times New Roman" w:cs="Times New Roman"/>
          <w:bCs/>
          <w:sz w:val="20"/>
          <w:szCs w:val="20"/>
        </w:rPr>
      </w:pPr>
    </w:p>
    <w:p w14:paraId="10E4B83C" w14:textId="38DA912D" w:rsidR="00BD6CCF" w:rsidRDefault="00BD6CCF"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The use of .22 LR shotshells are favored for tight quarters or enclosed spaces due to their quieter report, negligible potential for harmful ricochet, and an impact that is unlikely to penetrate walls and roofs.</w:t>
      </w:r>
    </w:p>
    <w:p w14:paraId="130124B7" w14:textId="77777777" w:rsidR="00BD6CCF" w:rsidRDefault="00BD6CCF" w:rsidP="007673C1">
      <w:pPr>
        <w:widowControl w:val="0"/>
        <w:autoSpaceDE w:val="0"/>
        <w:autoSpaceDN w:val="0"/>
        <w:adjustRightInd w:val="0"/>
        <w:rPr>
          <w:rStyle w:val="headlinestyle1"/>
          <w:rFonts w:ascii="Times New Roman" w:hAnsi="Times New Roman" w:cs="Times New Roman"/>
          <w:bCs/>
          <w:sz w:val="20"/>
          <w:szCs w:val="20"/>
        </w:rPr>
      </w:pPr>
    </w:p>
    <w:p w14:paraId="7F6A8BE9" w14:textId="317C9231" w:rsidR="003B5583" w:rsidRDefault="00095840"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The 18.5” round blued steel barrel of the Henry Garden Gun is void of any rifling to keep a tighter shot pattern when compared to shooting the same cartridge from a rifled barrel</w:t>
      </w:r>
      <w:r w:rsidR="000124F6">
        <w:rPr>
          <w:rStyle w:val="headlinestyle1"/>
          <w:rFonts w:ascii="Times New Roman" w:hAnsi="Times New Roman" w:cs="Times New Roman"/>
          <w:bCs/>
          <w:sz w:val="20"/>
          <w:szCs w:val="20"/>
        </w:rPr>
        <w:t xml:space="preserve">, which extends the effective range. </w:t>
      </w:r>
      <w:r>
        <w:rPr>
          <w:rStyle w:val="headlinestyle1"/>
          <w:rFonts w:ascii="Times New Roman" w:hAnsi="Times New Roman" w:cs="Times New Roman"/>
          <w:bCs/>
          <w:sz w:val="20"/>
          <w:szCs w:val="20"/>
        </w:rPr>
        <w:t xml:space="preserve">The </w:t>
      </w:r>
      <w:r w:rsidR="000124F6">
        <w:rPr>
          <w:rStyle w:val="headlinestyle1"/>
          <w:rFonts w:ascii="Times New Roman" w:hAnsi="Times New Roman" w:cs="Times New Roman"/>
          <w:bCs/>
          <w:sz w:val="20"/>
          <w:szCs w:val="20"/>
        </w:rPr>
        <w:t>firearm also features a 15-round tubular magazine and ash wood furniture finished with a black stain to differentiate it from the otherwise very similar</w:t>
      </w:r>
      <w:r w:rsidR="0069199F">
        <w:rPr>
          <w:rStyle w:val="headlinestyle1"/>
          <w:rFonts w:ascii="Times New Roman" w:hAnsi="Times New Roman" w:cs="Times New Roman"/>
          <w:bCs/>
          <w:sz w:val="20"/>
          <w:szCs w:val="20"/>
        </w:rPr>
        <w:t xml:space="preserve"> Henry</w:t>
      </w:r>
      <w:r w:rsidR="000124F6">
        <w:rPr>
          <w:rStyle w:val="headlinestyle1"/>
          <w:rFonts w:ascii="Times New Roman" w:hAnsi="Times New Roman" w:cs="Times New Roman"/>
          <w:bCs/>
          <w:sz w:val="20"/>
          <w:szCs w:val="20"/>
        </w:rPr>
        <w:t xml:space="preserve"> Classic Lever Action .22.</w:t>
      </w:r>
      <w:r w:rsidR="0069199F">
        <w:rPr>
          <w:rStyle w:val="headlinestyle1"/>
          <w:rFonts w:ascii="Times New Roman" w:hAnsi="Times New Roman" w:cs="Times New Roman"/>
          <w:bCs/>
          <w:sz w:val="20"/>
          <w:szCs w:val="20"/>
        </w:rPr>
        <w:t xml:space="preserve"> </w:t>
      </w:r>
    </w:p>
    <w:p w14:paraId="7D616090" w14:textId="77777777" w:rsidR="003B5583" w:rsidRDefault="003B5583" w:rsidP="007673C1">
      <w:pPr>
        <w:widowControl w:val="0"/>
        <w:autoSpaceDE w:val="0"/>
        <w:autoSpaceDN w:val="0"/>
        <w:adjustRightInd w:val="0"/>
        <w:rPr>
          <w:rStyle w:val="headlinestyle1"/>
          <w:rFonts w:ascii="Times New Roman" w:hAnsi="Times New Roman" w:cs="Times New Roman"/>
          <w:bCs/>
          <w:sz w:val="20"/>
          <w:szCs w:val="20"/>
        </w:rPr>
      </w:pPr>
    </w:p>
    <w:p w14:paraId="44B0639F" w14:textId="1B6F0AB1" w:rsidR="007146AA" w:rsidRDefault="007673C1" w:rsidP="007673C1">
      <w:pPr>
        <w:widowControl w:val="0"/>
        <w:autoSpaceDE w:val="0"/>
        <w:autoSpaceDN w:val="0"/>
        <w:adjustRightInd w:val="0"/>
        <w:rPr>
          <w:rStyle w:val="headlinestyle1"/>
          <w:rFonts w:ascii="Times New Roman" w:hAnsi="Times New Roman" w:cs="Times New Roman"/>
          <w:bCs/>
          <w:sz w:val="20"/>
          <w:szCs w:val="20"/>
        </w:rPr>
      </w:pPr>
      <w:r w:rsidRPr="00D25EB2">
        <w:rPr>
          <w:rStyle w:val="headlinestyle1"/>
          <w:rFonts w:ascii="Times New Roman" w:hAnsi="Times New Roman" w:cs="Times New Roman"/>
          <w:bCs/>
          <w:sz w:val="20"/>
          <w:szCs w:val="20"/>
        </w:rPr>
        <w:t xml:space="preserve">Henry firearms </w:t>
      </w:r>
      <w:r w:rsidR="002A0517" w:rsidRPr="00D25EB2">
        <w:rPr>
          <w:rStyle w:val="headlinestyle1"/>
          <w:rFonts w:ascii="Times New Roman" w:hAnsi="Times New Roman" w:cs="Times New Roman"/>
          <w:bCs/>
          <w:sz w:val="20"/>
          <w:szCs w:val="20"/>
        </w:rPr>
        <w:t>can only be purchased</w:t>
      </w:r>
      <w:r w:rsidRPr="00D25EB2">
        <w:rPr>
          <w:rStyle w:val="headlinestyle1"/>
          <w:rFonts w:ascii="Times New Roman" w:hAnsi="Times New Roman" w:cs="Times New Roman"/>
          <w:bCs/>
          <w:sz w:val="20"/>
          <w:szCs w:val="20"/>
        </w:rPr>
        <w:t xml:space="preserve"> thr</w:t>
      </w:r>
      <w:r w:rsidR="007B375B">
        <w:rPr>
          <w:rStyle w:val="headlinestyle1"/>
          <w:rFonts w:ascii="Times New Roman" w:hAnsi="Times New Roman" w:cs="Times New Roman"/>
          <w:bCs/>
          <w:sz w:val="20"/>
          <w:szCs w:val="20"/>
        </w:rPr>
        <w:t>ough a licensed firearms dealer</w:t>
      </w:r>
      <w:r w:rsidRPr="00D25EB2">
        <w:rPr>
          <w:rStyle w:val="headlinestyle1"/>
          <w:rFonts w:ascii="Times New Roman" w:hAnsi="Times New Roman" w:cs="Times New Roman"/>
          <w:bCs/>
          <w:sz w:val="20"/>
          <w:szCs w:val="20"/>
        </w:rPr>
        <w:t xml:space="preserve">. For more information about Henry Repeating Arms and its products visit </w:t>
      </w:r>
      <w:hyperlink r:id="rId10" w:history="1">
        <w:r w:rsidRPr="00820AEF">
          <w:rPr>
            <w:rStyle w:val="Hyperlink"/>
            <w:rFonts w:ascii="Times New Roman" w:hAnsi="Times New Roman" w:cs="Times New Roman"/>
            <w:bCs/>
            <w:sz w:val="20"/>
            <w:szCs w:val="20"/>
          </w:rPr>
          <w:t>henryusa.com</w:t>
        </w:r>
      </w:hyperlink>
      <w:r w:rsidRPr="00D25EB2">
        <w:rPr>
          <w:rStyle w:val="headlinestyle1"/>
          <w:rFonts w:ascii="Times New Roman" w:hAnsi="Times New Roman" w:cs="Times New Roman"/>
          <w:bCs/>
          <w:sz w:val="20"/>
          <w:szCs w:val="20"/>
        </w:rPr>
        <w:t xml:space="preserve"> or call 866-200-2354.</w:t>
      </w:r>
    </w:p>
    <w:p w14:paraId="63A0E0E3" w14:textId="77777777" w:rsidR="007673C1" w:rsidRPr="006F38D6" w:rsidRDefault="007673C1" w:rsidP="007673C1">
      <w:pPr>
        <w:widowControl w:val="0"/>
        <w:autoSpaceDE w:val="0"/>
        <w:autoSpaceDN w:val="0"/>
        <w:adjustRightInd w:val="0"/>
        <w:rPr>
          <w:rFonts w:ascii="Times New Roman" w:hAnsi="Times New Roman" w:cs="Times New Roman"/>
          <w:sz w:val="20"/>
          <w:szCs w:val="20"/>
        </w:rPr>
      </w:pPr>
    </w:p>
    <w:p w14:paraId="123B18B8" w14:textId="77777777" w:rsidR="00BF3C03" w:rsidRPr="006F38D6" w:rsidRDefault="00BF3C03" w:rsidP="006F38D6">
      <w:pPr>
        <w:shd w:val="clear" w:color="auto" w:fill="FFFFFF" w:themeFill="background1"/>
        <w:rPr>
          <w:rFonts w:ascii="Times New Roman" w:hAnsi="Times New Roman" w:cs="Times New Roman"/>
          <w:b/>
          <w:bCs/>
          <w:sz w:val="20"/>
          <w:szCs w:val="20"/>
        </w:rPr>
      </w:pPr>
      <w:r w:rsidRPr="006F38D6">
        <w:rPr>
          <w:rFonts w:ascii="Times New Roman" w:hAnsi="Times New Roman" w:cs="Times New Roman"/>
          <w:b/>
          <w:bCs/>
          <w:sz w:val="20"/>
          <w:szCs w:val="20"/>
        </w:rPr>
        <w:t>About Henry Repeating Arms</w:t>
      </w:r>
    </w:p>
    <w:p w14:paraId="35DF30D2" w14:textId="77777777" w:rsidR="0069199F" w:rsidRPr="008B7575" w:rsidRDefault="0069199F" w:rsidP="0069199F">
      <w:pPr>
        <w:rPr>
          <w:rFonts w:ascii="Times New Roman" w:hAnsi="Times New Roman" w:cs="Times New Roman"/>
          <w:sz w:val="20"/>
          <w:szCs w:val="20"/>
        </w:rPr>
      </w:pPr>
      <w:r w:rsidRPr="008B7575">
        <w:rPr>
          <w:rFonts w:ascii="Times New Roman" w:hAnsi="Times New Roman" w:cs="Times New Roman"/>
          <w:sz w:val="20"/>
          <w:szCs w:val="20"/>
        </w:rPr>
        <w:t xml:space="preserve">Henry Repeating Arms is one of the leading </w:t>
      </w:r>
      <w:proofErr w:type="gramStart"/>
      <w:r w:rsidRPr="008B7575">
        <w:rPr>
          <w:rFonts w:ascii="Times New Roman" w:hAnsi="Times New Roman" w:cs="Times New Roman"/>
          <w:sz w:val="20"/>
          <w:szCs w:val="20"/>
        </w:rPr>
        <w:t>rifle</w:t>
      </w:r>
      <w:proofErr w:type="gramEnd"/>
      <w:r w:rsidRPr="008B7575">
        <w:rPr>
          <w:rFonts w:ascii="Times New Roman" w:hAnsi="Times New Roman" w:cs="Times New Roman"/>
          <w:sz w:val="20"/>
          <w:szCs w:val="20"/>
        </w:rPr>
        <w:t xml:space="preserve"> and shotgun manufacturers in the United States and a world leader in the lever action category. The company motto is “Made in America, or not made at all” and its firearms come with a lifetime guarantee backed by award-winning customer service. The company is also known for its charitable endeavors under its Guns </w:t>
      </w:r>
      <w:proofErr w:type="gramStart"/>
      <w:r w:rsidRPr="008B7575">
        <w:rPr>
          <w:rFonts w:ascii="Times New Roman" w:hAnsi="Times New Roman" w:cs="Times New Roman"/>
          <w:sz w:val="20"/>
          <w:szCs w:val="20"/>
        </w:rPr>
        <w:t>For</w:t>
      </w:r>
      <w:proofErr w:type="gramEnd"/>
      <w:r w:rsidRPr="008B7575">
        <w:rPr>
          <w:rFonts w:ascii="Times New Roman" w:hAnsi="Times New Roman" w:cs="Times New Roman"/>
          <w:sz w:val="20"/>
          <w:szCs w:val="20"/>
        </w:rPr>
        <w:t xml:space="preserve"> Great Causes program, which focuses on sick children, both individual cases and children’s hospitals, veteran and wounded veteran organizations, Second Amendment and wildlife conservation organizations. The company currently employs 535 people and has 250,000 square-feet of manufacturing space in its Rice Lake, Wisconsin and Bayonne, New Jersey facilities. The company is named in honor of Benjamin Tyler Henry who invented and patented the Henry rifle in 1860 – the first repeating rifle, the lever action rifle, which is America’s unique contribution to international firearms design and is one of the most legendary, respected and sought after rifles in the history of firearms.</w:t>
      </w:r>
      <w:r>
        <w:rPr>
          <w:rFonts w:ascii="Times New Roman" w:hAnsi="Times New Roman" w:cs="Times New Roman"/>
          <w:sz w:val="20"/>
          <w:szCs w:val="20"/>
        </w:rPr>
        <w:t xml:space="preserve"> Visit Henry Repeating Arms online at </w:t>
      </w:r>
      <w:hyperlink r:id="rId11" w:history="1">
        <w:r w:rsidRPr="008B7575">
          <w:rPr>
            <w:rStyle w:val="Hyperlink"/>
            <w:rFonts w:ascii="Times New Roman" w:hAnsi="Times New Roman" w:cs="Times New Roman"/>
            <w:sz w:val="20"/>
            <w:szCs w:val="20"/>
          </w:rPr>
          <w:t>www.HenryUSA.com</w:t>
        </w:r>
      </w:hyperlink>
      <w:r>
        <w:rPr>
          <w:rFonts w:ascii="Times New Roman" w:hAnsi="Times New Roman" w:cs="Times New Roman"/>
          <w:sz w:val="20"/>
          <w:szCs w:val="20"/>
        </w:rPr>
        <w:t xml:space="preserve">, on Facebook at </w:t>
      </w:r>
      <w:hyperlink r:id="rId12" w:history="1">
        <w:r w:rsidRPr="008B7575">
          <w:rPr>
            <w:rStyle w:val="Hyperlink"/>
            <w:rFonts w:ascii="Times New Roman" w:hAnsi="Times New Roman" w:cs="Times New Roman"/>
            <w:sz w:val="20"/>
            <w:szCs w:val="20"/>
          </w:rPr>
          <w:t>www.Facebook.com/HenryRepeating</w:t>
        </w:r>
      </w:hyperlink>
      <w:r>
        <w:rPr>
          <w:rFonts w:ascii="Times New Roman" w:hAnsi="Times New Roman" w:cs="Times New Roman"/>
          <w:sz w:val="20"/>
          <w:szCs w:val="20"/>
        </w:rPr>
        <w:t xml:space="preserve">, and on Instagram </w:t>
      </w:r>
      <w:hyperlink r:id="rId13" w:history="1">
        <w:r w:rsidRPr="008B7575">
          <w:rPr>
            <w:rStyle w:val="Hyperlink"/>
            <w:rFonts w:ascii="Times New Roman" w:hAnsi="Times New Roman" w:cs="Times New Roman"/>
            <w:sz w:val="20"/>
            <w:szCs w:val="20"/>
          </w:rPr>
          <w:t>@</w:t>
        </w:r>
        <w:proofErr w:type="spellStart"/>
        <w:r w:rsidRPr="008B7575">
          <w:rPr>
            <w:rStyle w:val="Hyperlink"/>
            <w:rFonts w:ascii="Times New Roman" w:hAnsi="Times New Roman" w:cs="Times New Roman"/>
            <w:sz w:val="20"/>
            <w:szCs w:val="20"/>
          </w:rPr>
          <w:t>Henry_Rifles</w:t>
        </w:r>
        <w:proofErr w:type="spellEnd"/>
      </w:hyperlink>
      <w:r>
        <w:rPr>
          <w:rFonts w:ascii="Times New Roman" w:hAnsi="Times New Roman" w:cs="Times New Roman"/>
          <w:sz w:val="20"/>
          <w:szCs w:val="20"/>
        </w:rPr>
        <w:t>.</w:t>
      </w:r>
    </w:p>
    <w:p w14:paraId="4D1C975F" w14:textId="77777777" w:rsidR="00DF0EAC" w:rsidRPr="00DF0EAC" w:rsidRDefault="00DF0EAC" w:rsidP="00DF0EAC">
      <w:pPr>
        <w:rPr>
          <w:rFonts w:ascii="Times New Roman" w:hAnsi="Times New Roman" w:cs="Times New Roman"/>
          <w:sz w:val="20"/>
          <w:szCs w:val="20"/>
        </w:rPr>
      </w:pPr>
    </w:p>
    <w:p w14:paraId="53AB58A4" w14:textId="75227F38" w:rsidR="00814E3C" w:rsidRPr="00DB1972" w:rsidRDefault="004652FC" w:rsidP="00814E3C">
      <w:pPr>
        <w:pStyle w:val="NormalWeb"/>
        <w:spacing w:before="0" w:beforeAutospacing="0" w:after="0" w:afterAutospacing="0" w:line="225" w:lineRule="atLeast"/>
        <w:jc w:val="center"/>
        <w:rPr>
          <w:sz w:val="22"/>
          <w:szCs w:val="22"/>
        </w:rPr>
      </w:pPr>
      <w:r w:rsidRPr="00DB1972">
        <w:rPr>
          <w:sz w:val="22"/>
          <w:szCs w:val="22"/>
        </w:rPr>
        <w:t>###</w:t>
      </w:r>
    </w:p>
    <w:sectPr w:rsidR="00814E3C" w:rsidRPr="00DB1972" w:rsidSect="00266AE2">
      <w:footerReference w:type="default" r:id="rId14"/>
      <w:pgSz w:w="12240" w:h="15840"/>
      <w:pgMar w:top="72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D5184" w14:textId="77777777" w:rsidR="00E77E71" w:rsidRDefault="00E77E71" w:rsidP="00122734">
      <w:r>
        <w:separator/>
      </w:r>
    </w:p>
  </w:endnote>
  <w:endnote w:type="continuationSeparator" w:id="0">
    <w:p w14:paraId="4B165A9A" w14:textId="77777777" w:rsidR="00E77E71" w:rsidRDefault="00E77E71" w:rsidP="00122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szCs w:val="20"/>
      </w:rPr>
      <w:id w:val="-1870217986"/>
      <w:docPartObj>
        <w:docPartGallery w:val="Page Numbers (Bottom of Page)"/>
        <w:docPartUnique/>
      </w:docPartObj>
    </w:sdtPr>
    <w:sdtEndPr>
      <w:rPr>
        <w:noProof/>
      </w:rPr>
    </w:sdtEndPr>
    <w:sdtContent>
      <w:p w14:paraId="77E51546" w14:textId="04116C74" w:rsidR="00B437F7" w:rsidRPr="00122734" w:rsidRDefault="00B437F7">
        <w:pPr>
          <w:pStyle w:val="Footer"/>
          <w:jc w:val="right"/>
          <w:rPr>
            <w:rFonts w:ascii="Times New Roman" w:hAnsi="Times New Roman" w:cs="Times New Roman"/>
            <w:sz w:val="20"/>
            <w:szCs w:val="20"/>
          </w:rPr>
        </w:pPr>
        <w:r w:rsidRPr="00122734">
          <w:rPr>
            <w:rFonts w:ascii="Times New Roman" w:hAnsi="Times New Roman" w:cs="Times New Roman"/>
            <w:sz w:val="20"/>
            <w:szCs w:val="20"/>
          </w:rPr>
          <w:fldChar w:fldCharType="begin"/>
        </w:r>
        <w:r w:rsidRPr="00122734">
          <w:rPr>
            <w:rFonts w:ascii="Times New Roman" w:hAnsi="Times New Roman" w:cs="Times New Roman"/>
            <w:sz w:val="20"/>
            <w:szCs w:val="20"/>
          </w:rPr>
          <w:instrText xml:space="preserve"> PAGE   \* MERGEFORMAT </w:instrText>
        </w:r>
        <w:r w:rsidRPr="00122734">
          <w:rPr>
            <w:rFonts w:ascii="Times New Roman" w:hAnsi="Times New Roman" w:cs="Times New Roman"/>
            <w:sz w:val="20"/>
            <w:szCs w:val="20"/>
          </w:rPr>
          <w:fldChar w:fldCharType="separate"/>
        </w:r>
        <w:r w:rsidR="00314BCB">
          <w:rPr>
            <w:rFonts w:ascii="Times New Roman" w:hAnsi="Times New Roman" w:cs="Times New Roman"/>
            <w:noProof/>
            <w:sz w:val="20"/>
            <w:szCs w:val="20"/>
          </w:rPr>
          <w:t>1</w:t>
        </w:r>
        <w:r w:rsidRPr="00122734">
          <w:rPr>
            <w:rFonts w:ascii="Times New Roman" w:hAnsi="Times New Roman" w:cs="Times New Roman"/>
            <w:noProof/>
            <w:sz w:val="20"/>
            <w:szCs w:val="20"/>
          </w:rPr>
          <w:fldChar w:fldCharType="end"/>
        </w:r>
      </w:p>
    </w:sdtContent>
  </w:sdt>
  <w:p w14:paraId="2A6E229B" w14:textId="77777777" w:rsidR="00B437F7" w:rsidRDefault="00B43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6C669" w14:textId="77777777" w:rsidR="00E77E71" w:rsidRDefault="00E77E71" w:rsidP="00122734">
      <w:r>
        <w:separator/>
      </w:r>
    </w:p>
  </w:footnote>
  <w:footnote w:type="continuationSeparator" w:id="0">
    <w:p w14:paraId="735C6839" w14:textId="77777777" w:rsidR="00E77E71" w:rsidRDefault="00E77E71" w:rsidP="001227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yMLQ0NLQwMbAwMDVX0lEKTi0uzszPAykwqgUAgUHe0CwAAAA="/>
  </w:docVars>
  <w:rsids>
    <w:rsidRoot w:val="00E20854"/>
    <w:rsid w:val="00001677"/>
    <w:rsid w:val="000071AC"/>
    <w:rsid w:val="00007E03"/>
    <w:rsid w:val="00007F6C"/>
    <w:rsid w:val="0001033F"/>
    <w:rsid w:val="00010764"/>
    <w:rsid w:val="000124F6"/>
    <w:rsid w:val="00012AE2"/>
    <w:rsid w:val="00012D33"/>
    <w:rsid w:val="000136D6"/>
    <w:rsid w:val="00014108"/>
    <w:rsid w:val="00014C17"/>
    <w:rsid w:val="00015F2F"/>
    <w:rsid w:val="00016262"/>
    <w:rsid w:val="0001745A"/>
    <w:rsid w:val="000223DD"/>
    <w:rsid w:val="00022553"/>
    <w:rsid w:val="00022623"/>
    <w:rsid w:val="00023810"/>
    <w:rsid w:val="00024FA8"/>
    <w:rsid w:val="00025DCD"/>
    <w:rsid w:val="00027114"/>
    <w:rsid w:val="00030AA9"/>
    <w:rsid w:val="00032F07"/>
    <w:rsid w:val="000332EC"/>
    <w:rsid w:val="00033DE1"/>
    <w:rsid w:val="000369FE"/>
    <w:rsid w:val="00037A49"/>
    <w:rsid w:val="00041E39"/>
    <w:rsid w:val="00041E54"/>
    <w:rsid w:val="00042E50"/>
    <w:rsid w:val="00044ED7"/>
    <w:rsid w:val="00045E20"/>
    <w:rsid w:val="0004741A"/>
    <w:rsid w:val="00050042"/>
    <w:rsid w:val="00051337"/>
    <w:rsid w:val="00052E30"/>
    <w:rsid w:val="0005693D"/>
    <w:rsid w:val="00060518"/>
    <w:rsid w:val="00060646"/>
    <w:rsid w:val="00061323"/>
    <w:rsid w:val="00061BE2"/>
    <w:rsid w:val="000628A5"/>
    <w:rsid w:val="000660ED"/>
    <w:rsid w:val="00067A5A"/>
    <w:rsid w:val="00067D41"/>
    <w:rsid w:val="00072E48"/>
    <w:rsid w:val="00073D3C"/>
    <w:rsid w:val="0007407F"/>
    <w:rsid w:val="00075312"/>
    <w:rsid w:val="00080190"/>
    <w:rsid w:val="00081A83"/>
    <w:rsid w:val="00081C20"/>
    <w:rsid w:val="000828D3"/>
    <w:rsid w:val="000834C2"/>
    <w:rsid w:val="0008552D"/>
    <w:rsid w:val="00087FB9"/>
    <w:rsid w:val="00092F5B"/>
    <w:rsid w:val="000932D9"/>
    <w:rsid w:val="0009434F"/>
    <w:rsid w:val="000950A0"/>
    <w:rsid w:val="00095373"/>
    <w:rsid w:val="00095840"/>
    <w:rsid w:val="000960EC"/>
    <w:rsid w:val="00097636"/>
    <w:rsid w:val="000A2367"/>
    <w:rsid w:val="000A337F"/>
    <w:rsid w:val="000A4B03"/>
    <w:rsid w:val="000A4D81"/>
    <w:rsid w:val="000A4E95"/>
    <w:rsid w:val="000A74E8"/>
    <w:rsid w:val="000A7EB5"/>
    <w:rsid w:val="000B1A6C"/>
    <w:rsid w:val="000B31D0"/>
    <w:rsid w:val="000C0D14"/>
    <w:rsid w:val="000C0E7C"/>
    <w:rsid w:val="000C2125"/>
    <w:rsid w:val="000C245A"/>
    <w:rsid w:val="000C2520"/>
    <w:rsid w:val="000C2919"/>
    <w:rsid w:val="000C49ED"/>
    <w:rsid w:val="000C4BEC"/>
    <w:rsid w:val="000C648B"/>
    <w:rsid w:val="000D016C"/>
    <w:rsid w:val="000D0CAD"/>
    <w:rsid w:val="000D1864"/>
    <w:rsid w:val="000D264C"/>
    <w:rsid w:val="000D56CB"/>
    <w:rsid w:val="000D7C8B"/>
    <w:rsid w:val="000E354D"/>
    <w:rsid w:val="000E3584"/>
    <w:rsid w:val="000E4049"/>
    <w:rsid w:val="000E48E1"/>
    <w:rsid w:val="000E493B"/>
    <w:rsid w:val="000E6204"/>
    <w:rsid w:val="000E6766"/>
    <w:rsid w:val="000E7874"/>
    <w:rsid w:val="000F12A1"/>
    <w:rsid w:val="000F13BF"/>
    <w:rsid w:val="000F1A5D"/>
    <w:rsid w:val="000F26EE"/>
    <w:rsid w:val="000F2BC0"/>
    <w:rsid w:val="000F7DB4"/>
    <w:rsid w:val="0010189E"/>
    <w:rsid w:val="00104DC9"/>
    <w:rsid w:val="0010609D"/>
    <w:rsid w:val="001065A9"/>
    <w:rsid w:val="00106A76"/>
    <w:rsid w:val="00106DE4"/>
    <w:rsid w:val="0010704D"/>
    <w:rsid w:val="00112E16"/>
    <w:rsid w:val="00113778"/>
    <w:rsid w:val="00113D0E"/>
    <w:rsid w:val="00115F10"/>
    <w:rsid w:val="001226BB"/>
    <w:rsid w:val="00122734"/>
    <w:rsid w:val="00123E17"/>
    <w:rsid w:val="0012501D"/>
    <w:rsid w:val="00125A02"/>
    <w:rsid w:val="00126CE5"/>
    <w:rsid w:val="00127DD4"/>
    <w:rsid w:val="00131A71"/>
    <w:rsid w:val="00131EEC"/>
    <w:rsid w:val="00132E45"/>
    <w:rsid w:val="0013571E"/>
    <w:rsid w:val="00135986"/>
    <w:rsid w:val="00135BB2"/>
    <w:rsid w:val="00142EC6"/>
    <w:rsid w:val="001444B2"/>
    <w:rsid w:val="001477C4"/>
    <w:rsid w:val="00150153"/>
    <w:rsid w:val="001507B4"/>
    <w:rsid w:val="00152494"/>
    <w:rsid w:val="00152F64"/>
    <w:rsid w:val="0015334C"/>
    <w:rsid w:val="00153B1C"/>
    <w:rsid w:val="00157781"/>
    <w:rsid w:val="001633E4"/>
    <w:rsid w:val="00165A59"/>
    <w:rsid w:val="00166053"/>
    <w:rsid w:val="001679A9"/>
    <w:rsid w:val="0017117B"/>
    <w:rsid w:val="00172A96"/>
    <w:rsid w:val="00173791"/>
    <w:rsid w:val="00173CC1"/>
    <w:rsid w:val="00173F83"/>
    <w:rsid w:val="001828BC"/>
    <w:rsid w:val="00182915"/>
    <w:rsid w:val="00182CB9"/>
    <w:rsid w:val="0018380A"/>
    <w:rsid w:val="001838E3"/>
    <w:rsid w:val="00184DA6"/>
    <w:rsid w:val="001851FA"/>
    <w:rsid w:val="001860D0"/>
    <w:rsid w:val="00186E1F"/>
    <w:rsid w:val="00187147"/>
    <w:rsid w:val="00187195"/>
    <w:rsid w:val="00190CD7"/>
    <w:rsid w:val="001914DD"/>
    <w:rsid w:val="00193929"/>
    <w:rsid w:val="00195773"/>
    <w:rsid w:val="001965F2"/>
    <w:rsid w:val="00196992"/>
    <w:rsid w:val="00197E84"/>
    <w:rsid w:val="001A16A5"/>
    <w:rsid w:val="001A2B4E"/>
    <w:rsid w:val="001A2FB0"/>
    <w:rsid w:val="001A3473"/>
    <w:rsid w:val="001A4363"/>
    <w:rsid w:val="001A468A"/>
    <w:rsid w:val="001A5F50"/>
    <w:rsid w:val="001A6118"/>
    <w:rsid w:val="001A6691"/>
    <w:rsid w:val="001A7157"/>
    <w:rsid w:val="001A71A8"/>
    <w:rsid w:val="001B0FFD"/>
    <w:rsid w:val="001B127D"/>
    <w:rsid w:val="001B266E"/>
    <w:rsid w:val="001B5B09"/>
    <w:rsid w:val="001C0A08"/>
    <w:rsid w:val="001C1219"/>
    <w:rsid w:val="001C385A"/>
    <w:rsid w:val="001C4BAC"/>
    <w:rsid w:val="001C5F5E"/>
    <w:rsid w:val="001C630C"/>
    <w:rsid w:val="001C6707"/>
    <w:rsid w:val="001D13C0"/>
    <w:rsid w:val="001D15F5"/>
    <w:rsid w:val="001D17DC"/>
    <w:rsid w:val="001D1B38"/>
    <w:rsid w:val="001D2D5C"/>
    <w:rsid w:val="001D339C"/>
    <w:rsid w:val="001D4CBB"/>
    <w:rsid w:val="001D619F"/>
    <w:rsid w:val="001E0608"/>
    <w:rsid w:val="001E188F"/>
    <w:rsid w:val="001E4653"/>
    <w:rsid w:val="001F1332"/>
    <w:rsid w:val="001F14E7"/>
    <w:rsid w:val="001F1C75"/>
    <w:rsid w:val="001F25DC"/>
    <w:rsid w:val="001F2A6F"/>
    <w:rsid w:val="001F412E"/>
    <w:rsid w:val="001F5455"/>
    <w:rsid w:val="001F6075"/>
    <w:rsid w:val="001F6C42"/>
    <w:rsid w:val="00200AD9"/>
    <w:rsid w:val="0020426A"/>
    <w:rsid w:val="0020733B"/>
    <w:rsid w:val="00210FAC"/>
    <w:rsid w:val="002115AF"/>
    <w:rsid w:val="00211C65"/>
    <w:rsid w:val="00212441"/>
    <w:rsid w:val="00212B6E"/>
    <w:rsid w:val="00212CC5"/>
    <w:rsid w:val="00215917"/>
    <w:rsid w:val="00215941"/>
    <w:rsid w:val="0021765E"/>
    <w:rsid w:val="00217E77"/>
    <w:rsid w:val="002207CB"/>
    <w:rsid w:val="00220DB5"/>
    <w:rsid w:val="00221CFB"/>
    <w:rsid w:val="00223461"/>
    <w:rsid w:val="002245C5"/>
    <w:rsid w:val="00224623"/>
    <w:rsid w:val="00225E6C"/>
    <w:rsid w:val="00227D69"/>
    <w:rsid w:val="00232925"/>
    <w:rsid w:val="00233E25"/>
    <w:rsid w:val="00234179"/>
    <w:rsid w:val="002356D1"/>
    <w:rsid w:val="00237436"/>
    <w:rsid w:val="00240B3E"/>
    <w:rsid w:val="002437D3"/>
    <w:rsid w:val="00243A53"/>
    <w:rsid w:val="00246B64"/>
    <w:rsid w:val="00250015"/>
    <w:rsid w:val="00250476"/>
    <w:rsid w:val="002508C9"/>
    <w:rsid w:val="00250BE0"/>
    <w:rsid w:val="00253248"/>
    <w:rsid w:val="00253C80"/>
    <w:rsid w:val="00254E46"/>
    <w:rsid w:val="00255AFA"/>
    <w:rsid w:val="00256B8D"/>
    <w:rsid w:val="0026199A"/>
    <w:rsid w:val="002652BC"/>
    <w:rsid w:val="00265D08"/>
    <w:rsid w:val="002661FE"/>
    <w:rsid w:val="002663C9"/>
    <w:rsid w:val="00266AE2"/>
    <w:rsid w:val="002675E9"/>
    <w:rsid w:val="002702EE"/>
    <w:rsid w:val="002751D3"/>
    <w:rsid w:val="002768F8"/>
    <w:rsid w:val="0028004E"/>
    <w:rsid w:val="002803AF"/>
    <w:rsid w:val="00281CE7"/>
    <w:rsid w:val="002830C7"/>
    <w:rsid w:val="00283898"/>
    <w:rsid w:val="00284553"/>
    <w:rsid w:val="00286D0B"/>
    <w:rsid w:val="00287D9B"/>
    <w:rsid w:val="002911BF"/>
    <w:rsid w:val="002915B6"/>
    <w:rsid w:val="002925E8"/>
    <w:rsid w:val="002940F0"/>
    <w:rsid w:val="00294B0E"/>
    <w:rsid w:val="00294D64"/>
    <w:rsid w:val="002A0517"/>
    <w:rsid w:val="002A545A"/>
    <w:rsid w:val="002A60CA"/>
    <w:rsid w:val="002A66C7"/>
    <w:rsid w:val="002A6E85"/>
    <w:rsid w:val="002B3AA3"/>
    <w:rsid w:val="002B7E8D"/>
    <w:rsid w:val="002C4D61"/>
    <w:rsid w:val="002C6516"/>
    <w:rsid w:val="002C6BAD"/>
    <w:rsid w:val="002D04EF"/>
    <w:rsid w:val="002D1B74"/>
    <w:rsid w:val="002D3D3D"/>
    <w:rsid w:val="002D44EF"/>
    <w:rsid w:val="002D5F8D"/>
    <w:rsid w:val="002D6825"/>
    <w:rsid w:val="002D7137"/>
    <w:rsid w:val="002E187A"/>
    <w:rsid w:val="002E2704"/>
    <w:rsid w:val="002E6B6E"/>
    <w:rsid w:val="002F0D27"/>
    <w:rsid w:val="002F1EAC"/>
    <w:rsid w:val="002F4BE2"/>
    <w:rsid w:val="002F7649"/>
    <w:rsid w:val="00301BF6"/>
    <w:rsid w:val="00302337"/>
    <w:rsid w:val="00302F28"/>
    <w:rsid w:val="00307894"/>
    <w:rsid w:val="00307DF4"/>
    <w:rsid w:val="00312FA9"/>
    <w:rsid w:val="0031302C"/>
    <w:rsid w:val="00314BCB"/>
    <w:rsid w:val="00314F38"/>
    <w:rsid w:val="003153AF"/>
    <w:rsid w:val="00316339"/>
    <w:rsid w:val="00322BD3"/>
    <w:rsid w:val="00323049"/>
    <w:rsid w:val="00323479"/>
    <w:rsid w:val="00325082"/>
    <w:rsid w:val="003250B8"/>
    <w:rsid w:val="003252D5"/>
    <w:rsid w:val="00325465"/>
    <w:rsid w:val="0032662E"/>
    <w:rsid w:val="00326A85"/>
    <w:rsid w:val="0032791C"/>
    <w:rsid w:val="003301E2"/>
    <w:rsid w:val="00333064"/>
    <w:rsid w:val="0033344F"/>
    <w:rsid w:val="0033348D"/>
    <w:rsid w:val="00335CAA"/>
    <w:rsid w:val="003363A4"/>
    <w:rsid w:val="0034088E"/>
    <w:rsid w:val="003410CB"/>
    <w:rsid w:val="0034121B"/>
    <w:rsid w:val="00342448"/>
    <w:rsid w:val="00343296"/>
    <w:rsid w:val="00343C0F"/>
    <w:rsid w:val="00345DCF"/>
    <w:rsid w:val="003505C4"/>
    <w:rsid w:val="0035070D"/>
    <w:rsid w:val="003510A2"/>
    <w:rsid w:val="0035183B"/>
    <w:rsid w:val="00353F46"/>
    <w:rsid w:val="003548F5"/>
    <w:rsid w:val="003557FA"/>
    <w:rsid w:val="00357F01"/>
    <w:rsid w:val="003618F0"/>
    <w:rsid w:val="003619B1"/>
    <w:rsid w:val="00361B34"/>
    <w:rsid w:val="003632E9"/>
    <w:rsid w:val="003633C0"/>
    <w:rsid w:val="0036497C"/>
    <w:rsid w:val="00365D5D"/>
    <w:rsid w:val="00367FA7"/>
    <w:rsid w:val="0037009B"/>
    <w:rsid w:val="00370882"/>
    <w:rsid w:val="00370B71"/>
    <w:rsid w:val="00371A81"/>
    <w:rsid w:val="00372027"/>
    <w:rsid w:val="003731C6"/>
    <w:rsid w:val="00374EDB"/>
    <w:rsid w:val="003756FE"/>
    <w:rsid w:val="003764E0"/>
    <w:rsid w:val="00377FD5"/>
    <w:rsid w:val="00380041"/>
    <w:rsid w:val="00380153"/>
    <w:rsid w:val="00380330"/>
    <w:rsid w:val="00383F68"/>
    <w:rsid w:val="00384E3F"/>
    <w:rsid w:val="003862FD"/>
    <w:rsid w:val="00386D63"/>
    <w:rsid w:val="003904BC"/>
    <w:rsid w:val="00390748"/>
    <w:rsid w:val="003911EB"/>
    <w:rsid w:val="00392CC8"/>
    <w:rsid w:val="00392CD7"/>
    <w:rsid w:val="00392F42"/>
    <w:rsid w:val="00393878"/>
    <w:rsid w:val="00394055"/>
    <w:rsid w:val="00395835"/>
    <w:rsid w:val="003A0C95"/>
    <w:rsid w:val="003A0EA8"/>
    <w:rsid w:val="003A1262"/>
    <w:rsid w:val="003A281A"/>
    <w:rsid w:val="003A2823"/>
    <w:rsid w:val="003A2BCC"/>
    <w:rsid w:val="003A3662"/>
    <w:rsid w:val="003A50B5"/>
    <w:rsid w:val="003B20B5"/>
    <w:rsid w:val="003B26ED"/>
    <w:rsid w:val="003B27E4"/>
    <w:rsid w:val="003B38D1"/>
    <w:rsid w:val="003B46D8"/>
    <w:rsid w:val="003B542B"/>
    <w:rsid w:val="003B556A"/>
    <w:rsid w:val="003B5583"/>
    <w:rsid w:val="003B6CF0"/>
    <w:rsid w:val="003B7E2B"/>
    <w:rsid w:val="003C07BE"/>
    <w:rsid w:val="003C09B9"/>
    <w:rsid w:val="003C1A38"/>
    <w:rsid w:val="003C5600"/>
    <w:rsid w:val="003C5CB6"/>
    <w:rsid w:val="003C6ABA"/>
    <w:rsid w:val="003D01F5"/>
    <w:rsid w:val="003D0742"/>
    <w:rsid w:val="003D178A"/>
    <w:rsid w:val="003D1FD8"/>
    <w:rsid w:val="003D2019"/>
    <w:rsid w:val="003D5386"/>
    <w:rsid w:val="003E0C9D"/>
    <w:rsid w:val="003E20F0"/>
    <w:rsid w:val="003E23FA"/>
    <w:rsid w:val="003E749B"/>
    <w:rsid w:val="003E791B"/>
    <w:rsid w:val="003E7EA5"/>
    <w:rsid w:val="003F0225"/>
    <w:rsid w:val="003F08D3"/>
    <w:rsid w:val="003F169E"/>
    <w:rsid w:val="003F24F3"/>
    <w:rsid w:val="003F4FB6"/>
    <w:rsid w:val="003F50C9"/>
    <w:rsid w:val="003F56BB"/>
    <w:rsid w:val="00402769"/>
    <w:rsid w:val="00402C17"/>
    <w:rsid w:val="00402EB6"/>
    <w:rsid w:val="0040572E"/>
    <w:rsid w:val="00405B3A"/>
    <w:rsid w:val="00410A7B"/>
    <w:rsid w:val="00415648"/>
    <w:rsid w:val="00422BAA"/>
    <w:rsid w:val="004238D6"/>
    <w:rsid w:val="00424D15"/>
    <w:rsid w:val="00425E98"/>
    <w:rsid w:val="00432885"/>
    <w:rsid w:val="004328E0"/>
    <w:rsid w:val="00435C67"/>
    <w:rsid w:val="00435F2E"/>
    <w:rsid w:val="00436D32"/>
    <w:rsid w:val="004373E9"/>
    <w:rsid w:val="00441F6F"/>
    <w:rsid w:val="00444C60"/>
    <w:rsid w:val="004529B6"/>
    <w:rsid w:val="00452B56"/>
    <w:rsid w:val="00452CBA"/>
    <w:rsid w:val="00456E62"/>
    <w:rsid w:val="00457B3F"/>
    <w:rsid w:val="00463FE5"/>
    <w:rsid w:val="00464D8F"/>
    <w:rsid w:val="004652FC"/>
    <w:rsid w:val="0046674A"/>
    <w:rsid w:val="00467450"/>
    <w:rsid w:val="004705BE"/>
    <w:rsid w:val="00472E7B"/>
    <w:rsid w:val="004743D9"/>
    <w:rsid w:val="00474527"/>
    <w:rsid w:val="004746FB"/>
    <w:rsid w:val="00475178"/>
    <w:rsid w:val="00475D0A"/>
    <w:rsid w:val="0047630B"/>
    <w:rsid w:val="00476631"/>
    <w:rsid w:val="0047698A"/>
    <w:rsid w:val="00476C3F"/>
    <w:rsid w:val="00476C64"/>
    <w:rsid w:val="00481E64"/>
    <w:rsid w:val="004821A8"/>
    <w:rsid w:val="00482A80"/>
    <w:rsid w:val="00485139"/>
    <w:rsid w:val="00490374"/>
    <w:rsid w:val="00494D1F"/>
    <w:rsid w:val="00495487"/>
    <w:rsid w:val="00495910"/>
    <w:rsid w:val="00495C88"/>
    <w:rsid w:val="00495CD1"/>
    <w:rsid w:val="00496DF1"/>
    <w:rsid w:val="00497573"/>
    <w:rsid w:val="00497CDA"/>
    <w:rsid w:val="004A0C36"/>
    <w:rsid w:val="004A1138"/>
    <w:rsid w:val="004A1C66"/>
    <w:rsid w:val="004A1E22"/>
    <w:rsid w:val="004A2103"/>
    <w:rsid w:val="004A2BAD"/>
    <w:rsid w:val="004A38A7"/>
    <w:rsid w:val="004A4249"/>
    <w:rsid w:val="004A4C90"/>
    <w:rsid w:val="004A5723"/>
    <w:rsid w:val="004A7447"/>
    <w:rsid w:val="004B2900"/>
    <w:rsid w:val="004B2B70"/>
    <w:rsid w:val="004B3598"/>
    <w:rsid w:val="004B6038"/>
    <w:rsid w:val="004B7DAC"/>
    <w:rsid w:val="004C3819"/>
    <w:rsid w:val="004C7CB1"/>
    <w:rsid w:val="004D0B2C"/>
    <w:rsid w:val="004D1FDC"/>
    <w:rsid w:val="004D2528"/>
    <w:rsid w:val="004D6197"/>
    <w:rsid w:val="004D65B2"/>
    <w:rsid w:val="004D7669"/>
    <w:rsid w:val="004D7F10"/>
    <w:rsid w:val="004E0493"/>
    <w:rsid w:val="004E0494"/>
    <w:rsid w:val="004E1373"/>
    <w:rsid w:val="004E3FF9"/>
    <w:rsid w:val="004E4FAE"/>
    <w:rsid w:val="004E7EA3"/>
    <w:rsid w:val="004F06FB"/>
    <w:rsid w:val="004F154D"/>
    <w:rsid w:val="0050198C"/>
    <w:rsid w:val="00502538"/>
    <w:rsid w:val="0050464C"/>
    <w:rsid w:val="005116EC"/>
    <w:rsid w:val="00511741"/>
    <w:rsid w:val="0051364D"/>
    <w:rsid w:val="0051427E"/>
    <w:rsid w:val="0051569B"/>
    <w:rsid w:val="0051790C"/>
    <w:rsid w:val="00520915"/>
    <w:rsid w:val="00520B8F"/>
    <w:rsid w:val="005216D5"/>
    <w:rsid w:val="00522577"/>
    <w:rsid w:val="00525312"/>
    <w:rsid w:val="00525413"/>
    <w:rsid w:val="0052655C"/>
    <w:rsid w:val="00527737"/>
    <w:rsid w:val="005304FC"/>
    <w:rsid w:val="005307BE"/>
    <w:rsid w:val="00531056"/>
    <w:rsid w:val="005331F3"/>
    <w:rsid w:val="005336C7"/>
    <w:rsid w:val="00533818"/>
    <w:rsid w:val="00535CDF"/>
    <w:rsid w:val="00537479"/>
    <w:rsid w:val="005376DB"/>
    <w:rsid w:val="00537FBC"/>
    <w:rsid w:val="00540CA5"/>
    <w:rsid w:val="0054106E"/>
    <w:rsid w:val="00544616"/>
    <w:rsid w:val="00544C72"/>
    <w:rsid w:val="00545049"/>
    <w:rsid w:val="005450FE"/>
    <w:rsid w:val="0054626A"/>
    <w:rsid w:val="00547930"/>
    <w:rsid w:val="00547C45"/>
    <w:rsid w:val="00550D63"/>
    <w:rsid w:val="00551552"/>
    <w:rsid w:val="00551562"/>
    <w:rsid w:val="005562E0"/>
    <w:rsid w:val="00556B48"/>
    <w:rsid w:val="0055737C"/>
    <w:rsid w:val="00557DE4"/>
    <w:rsid w:val="005607ED"/>
    <w:rsid w:val="00562A4C"/>
    <w:rsid w:val="00562EFE"/>
    <w:rsid w:val="00565286"/>
    <w:rsid w:val="00571310"/>
    <w:rsid w:val="00573E2D"/>
    <w:rsid w:val="0057738E"/>
    <w:rsid w:val="0057774C"/>
    <w:rsid w:val="00580042"/>
    <w:rsid w:val="005836C8"/>
    <w:rsid w:val="005839BE"/>
    <w:rsid w:val="0058439A"/>
    <w:rsid w:val="00585E34"/>
    <w:rsid w:val="00586515"/>
    <w:rsid w:val="00587269"/>
    <w:rsid w:val="005873EE"/>
    <w:rsid w:val="00592DAA"/>
    <w:rsid w:val="00594CF6"/>
    <w:rsid w:val="0059521F"/>
    <w:rsid w:val="005A1B28"/>
    <w:rsid w:val="005A2FE9"/>
    <w:rsid w:val="005A3A4B"/>
    <w:rsid w:val="005A5918"/>
    <w:rsid w:val="005A78D9"/>
    <w:rsid w:val="005A7EA2"/>
    <w:rsid w:val="005B4C26"/>
    <w:rsid w:val="005B5556"/>
    <w:rsid w:val="005B70FA"/>
    <w:rsid w:val="005B76E0"/>
    <w:rsid w:val="005C6264"/>
    <w:rsid w:val="005D00BB"/>
    <w:rsid w:val="005D0391"/>
    <w:rsid w:val="005D13A1"/>
    <w:rsid w:val="005D1425"/>
    <w:rsid w:val="005D1924"/>
    <w:rsid w:val="005D3348"/>
    <w:rsid w:val="005D383B"/>
    <w:rsid w:val="005D45A8"/>
    <w:rsid w:val="005D4805"/>
    <w:rsid w:val="005D6796"/>
    <w:rsid w:val="005D79C0"/>
    <w:rsid w:val="005E0546"/>
    <w:rsid w:val="005E30CF"/>
    <w:rsid w:val="005E327E"/>
    <w:rsid w:val="005E3C57"/>
    <w:rsid w:val="005E4F8D"/>
    <w:rsid w:val="005E534C"/>
    <w:rsid w:val="005E6F98"/>
    <w:rsid w:val="005F0506"/>
    <w:rsid w:val="005F0715"/>
    <w:rsid w:val="005F1B5B"/>
    <w:rsid w:val="005F3ED8"/>
    <w:rsid w:val="006013B1"/>
    <w:rsid w:val="006041F1"/>
    <w:rsid w:val="00605527"/>
    <w:rsid w:val="00605D6C"/>
    <w:rsid w:val="00606323"/>
    <w:rsid w:val="00606FF6"/>
    <w:rsid w:val="006108EF"/>
    <w:rsid w:val="00610DB7"/>
    <w:rsid w:val="006111AE"/>
    <w:rsid w:val="006130FA"/>
    <w:rsid w:val="00613AB7"/>
    <w:rsid w:val="00616C73"/>
    <w:rsid w:val="00616D6D"/>
    <w:rsid w:val="00621117"/>
    <w:rsid w:val="006234F3"/>
    <w:rsid w:val="00623F59"/>
    <w:rsid w:val="00625444"/>
    <w:rsid w:val="006269C3"/>
    <w:rsid w:val="00630880"/>
    <w:rsid w:val="00631578"/>
    <w:rsid w:val="00631F2E"/>
    <w:rsid w:val="006347CA"/>
    <w:rsid w:val="0063740F"/>
    <w:rsid w:val="0063798C"/>
    <w:rsid w:val="00637CDD"/>
    <w:rsid w:val="00640011"/>
    <w:rsid w:val="00640588"/>
    <w:rsid w:val="00643387"/>
    <w:rsid w:val="006447CF"/>
    <w:rsid w:val="00644AC5"/>
    <w:rsid w:val="00647545"/>
    <w:rsid w:val="00647CA8"/>
    <w:rsid w:val="006503E3"/>
    <w:rsid w:val="00652966"/>
    <w:rsid w:val="0065605E"/>
    <w:rsid w:val="0065734E"/>
    <w:rsid w:val="006579C7"/>
    <w:rsid w:val="00660B8E"/>
    <w:rsid w:val="006614DC"/>
    <w:rsid w:val="00662D71"/>
    <w:rsid w:val="0067078D"/>
    <w:rsid w:val="00670F47"/>
    <w:rsid w:val="0067136C"/>
    <w:rsid w:val="0067181C"/>
    <w:rsid w:val="00672F26"/>
    <w:rsid w:val="00673AC8"/>
    <w:rsid w:val="00675033"/>
    <w:rsid w:val="006751D7"/>
    <w:rsid w:val="00677547"/>
    <w:rsid w:val="006779F3"/>
    <w:rsid w:val="00681A20"/>
    <w:rsid w:val="00684223"/>
    <w:rsid w:val="00685ADC"/>
    <w:rsid w:val="00685DF3"/>
    <w:rsid w:val="006907B4"/>
    <w:rsid w:val="0069199F"/>
    <w:rsid w:val="00691FBF"/>
    <w:rsid w:val="00692C32"/>
    <w:rsid w:val="00693086"/>
    <w:rsid w:val="00693BB1"/>
    <w:rsid w:val="0069767D"/>
    <w:rsid w:val="006A1367"/>
    <w:rsid w:val="006A1926"/>
    <w:rsid w:val="006A28BB"/>
    <w:rsid w:val="006A49E3"/>
    <w:rsid w:val="006A577E"/>
    <w:rsid w:val="006A7D23"/>
    <w:rsid w:val="006B0427"/>
    <w:rsid w:val="006B05FF"/>
    <w:rsid w:val="006B214F"/>
    <w:rsid w:val="006B31F4"/>
    <w:rsid w:val="006B3B05"/>
    <w:rsid w:val="006B5220"/>
    <w:rsid w:val="006B55A3"/>
    <w:rsid w:val="006B585A"/>
    <w:rsid w:val="006B5D4A"/>
    <w:rsid w:val="006B6E44"/>
    <w:rsid w:val="006B7EE6"/>
    <w:rsid w:val="006C0AB0"/>
    <w:rsid w:val="006C0FBF"/>
    <w:rsid w:val="006C1BEB"/>
    <w:rsid w:val="006C2873"/>
    <w:rsid w:val="006C2D00"/>
    <w:rsid w:val="006C581C"/>
    <w:rsid w:val="006C64CF"/>
    <w:rsid w:val="006C701A"/>
    <w:rsid w:val="006D1B88"/>
    <w:rsid w:val="006D1F70"/>
    <w:rsid w:val="006D23F3"/>
    <w:rsid w:val="006D4337"/>
    <w:rsid w:val="006D5234"/>
    <w:rsid w:val="006D5617"/>
    <w:rsid w:val="006D67A1"/>
    <w:rsid w:val="006D6F5A"/>
    <w:rsid w:val="006E095B"/>
    <w:rsid w:val="006E1915"/>
    <w:rsid w:val="006E2056"/>
    <w:rsid w:val="006E4F9C"/>
    <w:rsid w:val="006E5756"/>
    <w:rsid w:val="006E628D"/>
    <w:rsid w:val="006E756F"/>
    <w:rsid w:val="006E7793"/>
    <w:rsid w:val="006F0E03"/>
    <w:rsid w:val="006F1B78"/>
    <w:rsid w:val="006F1FB0"/>
    <w:rsid w:val="006F2AB4"/>
    <w:rsid w:val="006F38D6"/>
    <w:rsid w:val="006F3DAF"/>
    <w:rsid w:val="006F5884"/>
    <w:rsid w:val="006F6B38"/>
    <w:rsid w:val="006F7E45"/>
    <w:rsid w:val="00703316"/>
    <w:rsid w:val="00704E98"/>
    <w:rsid w:val="00710298"/>
    <w:rsid w:val="0071045E"/>
    <w:rsid w:val="00710B87"/>
    <w:rsid w:val="00711BCA"/>
    <w:rsid w:val="00712EAD"/>
    <w:rsid w:val="007146AA"/>
    <w:rsid w:val="00714A8E"/>
    <w:rsid w:val="0071658A"/>
    <w:rsid w:val="00717379"/>
    <w:rsid w:val="00720B37"/>
    <w:rsid w:val="00721064"/>
    <w:rsid w:val="00721C10"/>
    <w:rsid w:val="00722681"/>
    <w:rsid w:val="00722A27"/>
    <w:rsid w:val="00722FEA"/>
    <w:rsid w:val="007274F8"/>
    <w:rsid w:val="00731054"/>
    <w:rsid w:val="00732136"/>
    <w:rsid w:val="00732170"/>
    <w:rsid w:val="00733108"/>
    <w:rsid w:val="0073385C"/>
    <w:rsid w:val="00733901"/>
    <w:rsid w:val="00733C69"/>
    <w:rsid w:val="007343D0"/>
    <w:rsid w:val="007361C4"/>
    <w:rsid w:val="00740B20"/>
    <w:rsid w:val="007453CD"/>
    <w:rsid w:val="00745CE6"/>
    <w:rsid w:val="00745F02"/>
    <w:rsid w:val="00745F7C"/>
    <w:rsid w:val="007463B4"/>
    <w:rsid w:val="00747F47"/>
    <w:rsid w:val="00750CB2"/>
    <w:rsid w:val="0075322A"/>
    <w:rsid w:val="0075429C"/>
    <w:rsid w:val="00756AA0"/>
    <w:rsid w:val="00757703"/>
    <w:rsid w:val="007600EB"/>
    <w:rsid w:val="00760E35"/>
    <w:rsid w:val="0076112A"/>
    <w:rsid w:val="00761543"/>
    <w:rsid w:val="00763026"/>
    <w:rsid w:val="007637D2"/>
    <w:rsid w:val="007662FC"/>
    <w:rsid w:val="00766ED6"/>
    <w:rsid w:val="007673C1"/>
    <w:rsid w:val="007676A8"/>
    <w:rsid w:val="00771656"/>
    <w:rsid w:val="00774144"/>
    <w:rsid w:val="0077520B"/>
    <w:rsid w:val="007762D2"/>
    <w:rsid w:val="00777B65"/>
    <w:rsid w:val="00781E3B"/>
    <w:rsid w:val="00787619"/>
    <w:rsid w:val="00787F7E"/>
    <w:rsid w:val="0079058C"/>
    <w:rsid w:val="00793700"/>
    <w:rsid w:val="00794109"/>
    <w:rsid w:val="0079554E"/>
    <w:rsid w:val="00795BD5"/>
    <w:rsid w:val="00795D73"/>
    <w:rsid w:val="0079608E"/>
    <w:rsid w:val="00796985"/>
    <w:rsid w:val="00797B73"/>
    <w:rsid w:val="007A019C"/>
    <w:rsid w:val="007A0340"/>
    <w:rsid w:val="007A1077"/>
    <w:rsid w:val="007A2FD5"/>
    <w:rsid w:val="007A3835"/>
    <w:rsid w:val="007A3993"/>
    <w:rsid w:val="007A6DF7"/>
    <w:rsid w:val="007B32E6"/>
    <w:rsid w:val="007B375B"/>
    <w:rsid w:val="007B4D56"/>
    <w:rsid w:val="007B6DE0"/>
    <w:rsid w:val="007C3B40"/>
    <w:rsid w:val="007C43E9"/>
    <w:rsid w:val="007C65FF"/>
    <w:rsid w:val="007C6B92"/>
    <w:rsid w:val="007C75E5"/>
    <w:rsid w:val="007D50C8"/>
    <w:rsid w:val="007D5812"/>
    <w:rsid w:val="007D5E7F"/>
    <w:rsid w:val="007D615C"/>
    <w:rsid w:val="007D7784"/>
    <w:rsid w:val="007E3635"/>
    <w:rsid w:val="007E3937"/>
    <w:rsid w:val="007E5214"/>
    <w:rsid w:val="007E781D"/>
    <w:rsid w:val="007F66AA"/>
    <w:rsid w:val="007F7399"/>
    <w:rsid w:val="007F7C89"/>
    <w:rsid w:val="00802666"/>
    <w:rsid w:val="008032F4"/>
    <w:rsid w:val="00803FFE"/>
    <w:rsid w:val="00806633"/>
    <w:rsid w:val="00807038"/>
    <w:rsid w:val="008109A9"/>
    <w:rsid w:val="00811AA3"/>
    <w:rsid w:val="0081246B"/>
    <w:rsid w:val="008132D9"/>
    <w:rsid w:val="00813530"/>
    <w:rsid w:val="00814E3C"/>
    <w:rsid w:val="00815A1A"/>
    <w:rsid w:val="00815AB0"/>
    <w:rsid w:val="008207BD"/>
    <w:rsid w:val="00820826"/>
    <w:rsid w:val="00820AEF"/>
    <w:rsid w:val="00821598"/>
    <w:rsid w:val="00821875"/>
    <w:rsid w:val="00822C69"/>
    <w:rsid w:val="00825A9A"/>
    <w:rsid w:val="0082741A"/>
    <w:rsid w:val="00827D49"/>
    <w:rsid w:val="00830C1C"/>
    <w:rsid w:val="00833480"/>
    <w:rsid w:val="0083362B"/>
    <w:rsid w:val="00834124"/>
    <w:rsid w:val="008343A9"/>
    <w:rsid w:val="00834468"/>
    <w:rsid w:val="00834B0B"/>
    <w:rsid w:val="0083532D"/>
    <w:rsid w:val="0083722C"/>
    <w:rsid w:val="0084095D"/>
    <w:rsid w:val="00842139"/>
    <w:rsid w:val="008422B9"/>
    <w:rsid w:val="00844753"/>
    <w:rsid w:val="00845877"/>
    <w:rsid w:val="00846526"/>
    <w:rsid w:val="00846FFD"/>
    <w:rsid w:val="00847064"/>
    <w:rsid w:val="00853282"/>
    <w:rsid w:val="00853872"/>
    <w:rsid w:val="00855961"/>
    <w:rsid w:val="008577CE"/>
    <w:rsid w:val="00866945"/>
    <w:rsid w:val="00867315"/>
    <w:rsid w:val="00867806"/>
    <w:rsid w:val="00870150"/>
    <w:rsid w:val="00870BB6"/>
    <w:rsid w:val="00872A81"/>
    <w:rsid w:val="00872BA4"/>
    <w:rsid w:val="00874E76"/>
    <w:rsid w:val="0087556C"/>
    <w:rsid w:val="008758A7"/>
    <w:rsid w:val="0087708C"/>
    <w:rsid w:val="0087750D"/>
    <w:rsid w:val="00877820"/>
    <w:rsid w:val="008802C3"/>
    <w:rsid w:val="00882064"/>
    <w:rsid w:val="008834F9"/>
    <w:rsid w:val="0088440E"/>
    <w:rsid w:val="00887BC0"/>
    <w:rsid w:val="008903FC"/>
    <w:rsid w:val="00892773"/>
    <w:rsid w:val="008936AF"/>
    <w:rsid w:val="00897B97"/>
    <w:rsid w:val="00897DCC"/>
    <w:rsid w:val="008A1056"/>
    <w:rsid w:val="008A30E5"/>
    <w:rsid w:val="008A3136"/>
    <w:rsid w:val="008A4E7B"/>
    <w:rsid w:val="008A4F49"/>
    <w:rsid w:val="008A59D5"/>
    <w:rsid w:val="008A5A16"/>
    <w:rsid w:val="008A5D1A"/>
    <w:rsid w:val="008A6930"/>
    <w:rsid w:val="008A77AF"/>
    <w:rsid w:val="008B2357"/>
    <w:rsid w:val="008B4053"/>
    <w:rsid w:val="008B5AEB"/>
    <w:rsid w:val="008B7CF9"/>
    <w:rsid w:val="008C3C3F"/>
    <w:rsid w:val="008C4CFA"/>
    <w:rsid w:val="008C5C69"/>
    <w:rsid w:val="008C7D64"/>
    <w:rsid w:val="008D1320"/>
    <w:rsid w:val="008D1531"/>
    <w:rsid w:val="008D2293"/>
    <w:rsid w:val="008D36FE"/>
    <w:rsid w:val="008D4D4C"/>
    <w:rsid w:val="008D5EFC"/>
    <w:rsid w:val="008D633E"/>
    <w:rsid w:val="008D7422"/>
    <w:rsid w:val="008D7F5F"/>
    <w:rsid w:val="008E0297"/>
    <w:rsid w:val="008E215F"/>
    <w:rsid w:val="008E3CFA"/>
    <w:rsid w:val="008E5569"/>
    <w:rsid w:val="008E5687"/>
    <w:rsid w:val="008E7A1B"/>
    <w:rsid w:val="008F27D6"/>
    <w:rsid w:val="008F299F"/>
    <w:rsid w:val="008F2A95"/>
    <w:rsid w:val="008F2B6A"/>
    <w:rsid w:val="008F3414"/>
    <w:rsid w:val="008F4BAD"/>
    <w:rsid w:val="008F6C2D"/>
    <w:rsid w:val="00903B8A"/>
    <w:rsid w:val="00904299"/>
    <w:rsid w:val="00905627"/>
    <w:rsid w:val="00905D4D"/>
    <w:rsid w:val="009068CB"/>
    <w:rsid w:val="00907268"/>
    <w:rsid w:val="009075F1"/>
    <w:rsid w:val="009076DE"/>
    <w:rsid w:val="00912000"/>
    <w:rsid w:val="0091337A"/>
    <w:rsid w:val="009141A8"/>
    <w:rsid w:val="00921CD9"/>
    <w:rsid w:val="00921D35"/>
    <w:rsid w:val="009229CC"/>
    <w:rsid w:val="0092398C"/>
    <w:rsid w:val="00924350"/>
    <w:rsid w:val="009258A0"/>
    <w:rsid w:val="00927824"/>
    <w:rsid w:val="00927D43"/>
    <w:rsid w:val="009307F0"/>
    <w:rsid w:val="009335DA"/>
    <w:rsid w:val="00934AA2"/>
    <w:rsid w:val="00935739"/>
    <w:rsid w:val="009376F1"/>
    <w:rsid w:val="009414BC"/>
    <w:rsid w:val="009417F8"/>
    <w:rsid w:val="00941F72"/>
    <w:rsid w:val="00942578"/>
    <w:rsid w:val="009451F9"/>
    <w:rsid w:val="00945466"/>
    <w:rsid w:val="0095195C"/>
    <w:rsid w:val="009543E3"/>
    <w:rsid w:val="00954F3A"/>
    <w:rsid w:val="0095549D"/>
    <w:rsid w:val="00956AAF"/>
    <w:rsid w:val="00956F9F"/>
    <w:rsid w:val="00960BED"/>
    <w:rsid w:val="0096178D"/>
    <w:rsid w:val="00964890"/>
    <w:rsid w:val="00965FD1"/>
    <w:rsid w:val="00967115"/>
    <w:rsid w:val="009676B0"/>
    <w:rsid w:val="00971573"/>
    <w:rsid w:val="00971ADA"/>
    <w:rsid w:val="009723BF"/>
    <w:rsid w:val="00974E64"/>
    <w:rsid w:val="009758A1"/>
    <w:rsid w:val="00975FB1"/>
    <w:rsid w:val="00976A24"/>
    <w:rsid w:val="00976D96"/>
    <w:rsid w:val="009776F8"/>
    <w:rsid w:val="00981976"/>
    <w:rsid w:val="00981F8F"/>
    <w:rsid w:val="00982757"/>
    <w:rsid w:val="00986DC7"/>
    <w:rsid w:val="0099078A"/>
    <w:rsid w:val="00991644"/>
    <w:rsid w:val="00996AF3"/>
    <w:rsid w:val="009974A8"/>
    <w:rsid w:val="00997708"/>
    <w:rsid w:val="009A0789"/>
    <w:rsid w:val="009A1393"/>
    <w:rsid w:val="009A13E0"/>
    <w:rsid w:val="009A19DD"/>
    <w:rsid w:val="009A1DFD"/>
    <w:rsid w:val="009A1EA5"/>
    <w:rsid w:val="009A5F37"/>
    <w:rsid w:val="009A60EE"/>
    <w:rsid w:val="009A6BF9"/>
    <w:rsid w:val="009B12BF"/>
    <w:rsid w:val="009B1F29"/>
    <w:rsid w:val="009B2A6D"/>
    <w:rsid w:val="009B4322"/>
    <w:rsid w:val="009B4C1D"/>
    <w:rsid w:val="009B4D5E"/>
    <w:rsid w:val="009B56FB"/>
    <w:rsid w:val="009B5B0A"/>
    <w:rsid w:val="009C090D"/>
    <w:rsid w:val="009C1B7F"/>
    <w:rsid w:val="009C2035"/>
    <w:rsid w:val="009C5E0F"/>
    <w:rsid w:val="009D1A97"/>
    <w:rsid w:val="009D27C5"/>
    <w:rsid w:val="009D2F6A"/>
    <w:rsid w:val="009D37F7"/>
    <w:rsid w:val="009D3823"/>
    <w:rsid w:val="009D3986"/>
    <w:rsid w:val="009D59D9"/>
    <w:rsid w:val="009E08FF"/>
    <w:rsid w:val="009E14A2"/>
    <w:rsid w:val="009E4EEB"/>
    <w:rsid w:val="009E572E"/>
    <w:rsid w:val="009F27C8"/>
    <w:rsid w:val="009F3D47"/>
    <w:rsid w:val="009F56A0"/>
    <w:rsid w:val="009F6DF3"/>
    <w:rsid w:val="009F7D4E"/>
    <w:rsid w:val="00A07FEA"/>
    <w:rsid w:val="00A10CDA"/>
    <w:rsid w:val="00A110B4"/>
    <w:rsid w:val="00A11807"/>
    <w:rsid w:val="00A1190B"/>
    <w:rsid w:val="00A1362D"/>
    <w:rsid w:val="00A136AF"/>
    <w:rsid w:val="00A1454C"/>
    <w:rsid w:val="00A14A27"/>
    <w:rsid w:val="00A16D6C"/>
    <w:rsid w:val="00A2054B"/>
    <w:rsid w:val="00A220C4"/>
    <w:rsid w:val="00A22889"/>
    <w:rsid w:val="00A24DAE"/>
    <w:rsid w:val="00A27DC8"/>
    <w:rsid w:val="00A302F3"/>
    <w:rsid w:val="00A31239"/>
    <w:rsid w:val="00A3195B"/>
    <w:rsid w:val="00A32424"/>
    <w:rsid w:val="00A33EA9"/>
    <w:rsid w:val="00A41183"/>
    <w:rsid w:val="00A448EE"/>
    <w:rsid w:val="00A461A9"/>
    <w:rsid w:val="00A52670"/>
    <w:rsid w:val="00A5468F"/>
    <w:rsid w:val="00A5483F"/>
    <w:rsid w:val="00A5674D"/>
    <w:rsid w:val="00A5693B"/>
    <w:rsid w:val="00A57CA8"/>
    <w:rsid w:val="00A60B23"/>
    <w:rsid w:val="00A61B31"/>
    <w:rsid w:val="00A62070"/>
    <w:rsid w:val="00A62AE7"/>
    <w:rsid w:val="00A62D50"/>
    <w:rsid w:val="00A666B3"/>
    <w:rsid w:val="00A66E29"/>
    <w:rsid w:val="00A66F7B"/>
    <w:rsid w:val="00A70979"/>
    <w:rsid w:val="00A70C15"/>
    <w:rsid w:val="00A722AC"/>
    <w:rsid w:val="00A73775"/>
    <w:rsid w:val="00A77DC2"/>
    <w:rsid w:val="00A80564"/>
    <w:rsid w:val="00A8059E"/>
    <w:rsid w:val="00A813F8"/>
    <w:rsid w:val="00A835F4"/>
    <w:rsid w:val="00A84198"/>
    <w:rsid w:val="00A8629F"/>
    <w:rsid w:val="00A87A3D"/>
    <w:rsid w:val="00A910E3"/>
    <w:rsid w:val="00A9255B"/>
    <w:rsid w:val="00A95AF7"/>
    <w:rsid w:val="00A97097"/>
    <w:rsid w:val="00A976B5"/>
    <w:rsid w:val="00AA0CDB"/>
    <w:rsid w:val="00AA2C04"/>
    <w:rsid w:val="00AA3DEE"/>
    <w:rsid w:val="00AA61B5"/>
    <w:rsid w:val="00AA725E"/>
    <w:rsid w:val="00AA7D98"/>
    <w:rsid w:val="00AB45BE"/>
    <w:rsid w:val="00AB6226"/>
    <w:rsid w:val="00AB740E"/>
    <w:rsid w:val="00AC0DA8"/>
    <w:rsid w:val="00AC1957"/>
    <w:rsid w:val="00AC74DE"/>
    <w:rsid w:val="00AC7C4D"/>
    <w:rsid w:val="00AD011E"/>
    <w:rsid w:val="00AD077F"/>
    <w:rsid w:val="00AD0D3C"/>
    <w:rsid w:val="00AD0DC6"/>
    <w:rsid w:val="00AD0E99"/>
    <w:rsid w:val="00AD2FAA"/>
    <w:rsid w:val="00AD6348"/>
    <w:rsid w:val="00AD7A79"/>
    <w:rsid w:val="00AD7A88"/>
    <w:rsid w:val="00AE0CF6"/>
    <w:rsid w:val="00AE10B1"/>
    <w:rsid w:val="00AE221D"/>
    <w:rsid w:val="00AE2C58"/>
    <w:rsid w:val="00AE3D61"/>
    <w:rsid w:val="00AE46B5"/>
    <w:rsid w:val="00AE4DB4"/>
    <w:rsid w:val="00AE4F8B"/>
    <w:rsid w:val="00AE5732"/>
    <w:rsid w:val="00AE7EB6"/>
    <w:rsid w:val="00AF323F"/>
    <w:rsid w:val="00AF33A6"/>
    <w:rsid w:val="00AF53DE"/>
    <w:rsid w:val="00AF7149"/>
    <w:rsid w:val="00AF7336"/>
    <w:rsid w:val="00B0263D"/>
    <w:rsid w:val="00B02D01"/>
    <w:rsid w:val="00B05675"/>
    <w:rsid w:val="00B062F1"/>
    <w:rsid w:val="00B06CF9"/>
    <w:rsid w:val="00B0751C"/>
    <w:rsid w:val="00B1288E"/>
    <w:rsid w:val="00B12CAC"/>
    <w:rsid w:val="00B1443C"/>
    <w:rsid w:val="00B14910"/>
    <w:rsid w:val="00B14E7F"/>
    <w:rsid w:val="00B15C1C"/>
    <w:rsid w:val="00B21097"/>
    <w:rsid w:val="00B250A8"/>
    <w:rsid w:val="00B27A85"/>
    <w:rsid w:val="00B30DC1"/>
    <w:rsid w:val="00B32434"/>
    <w:rsid w:val="00B327F6"/>
    <w:rsid w:val="00B34913"/>
    <w:rsid w:val="00B37D46"/>
    <w:rsid w:val="00B429A5"/>
    <w:rsid w:val="00B43460"/>
    <w:rsid w:val="00B437F7"/>
    <w:rsid w:val="00B438CE"/>
    <w:rsid w:val="00B43B2A"/>
    <w:rsid w:val="00B43DB8"/>
    <w:rsid w:val="00B4414D"/>
    <w:rsid w:val="00B45BE2"/>
    <w:rsid w:val="00B471AF"/>
    <w:rsid w:val="00B4790E"/>
    <w:rsid w:val="00B50654"/>
    <w:rsid w:val="00B512A0"/>
    <w:rsid w:val="00B513AC"/>
    <w:rsid w:val="00B51BCB"/>
    <w:rsid w:val="00B52A1D"/>
    <w:rsid w:val="00B5319F"/>
    <w:rsid w:val="00B53A42"/>
    <w:rsid w:val="00B54412"/>
    <w:rsid w:val="00B558A3"/>
    <w:rsid w:val="00B55F7F"/>
    <w:rsid w:val="00B57180"/>
    <w:rsid w:val="00B60B48"/>
    <w:rsid w:val="00B611F0"/>
    <w:rsid w:val="00B64E21"/>
    <w:rsid w:val="00B67A92"/>
    <w:rsid w:val="00B71305"/>
    <w:rsid w:val="00B719B4"/>
    <w:rsid w:val="00B74D0D"/>
    <w:rsid w:val="00B767EF"/>
    <w:rsid w:val="00B7785F"/>
    <w:rsid w:val="00B815C1"/>
    <w:rsid w:val="00B83123"/>
    <w:rsid w:val="00B8367A"/>
    <w:rsid w:val="00B841BD"/>
    <w:rsid w:val="00B84FBD"/>
    <w:rsid w:val="00B85477"/>
    <w:rsid w:val="00B85F21"/>
    <w:rsid w:val="00B90FA8"/>
    <w:rsid w:val="00B91BFD"/>
    <w:rsid w:val="00B92BE1"/>
    <w:rsid w:val="00B95460"/>
    <w:rsid w:val="00B968D4"/>
    <w:rsid w:val="00B97D75"/>
    <w:rsid w:val="00BA36B0"/>
    <w:rsid w:val="00BA4705"/>
    <w:rsid w:val="00BA5232"/>
    <w:rsid w:val="00BA62A0"/>
    <w:rsid w:val="00BA7C3F"/>
    <w:rsid w:val="00BB0AFB"/>
    <w:rsid w:val="00BB111C"/>
    <w:rsid w:val="00BC63FE"/>
    <w:rsid w:val="00BC6708"/>
    <w:rsid w:val="00BD0ED4"/>
    <w:rsid w:val="00BD1280"/>
    <w:rsid w:val="00BD19B1"/>
    <w:rsid w:val="00BD20D5"/>
    <w:rsid w:val="00BD2247"/>
    <w:rsid w:val="00BD2D66"/>
    <w:rsid w:val="00BD3752"/>
    <w:rsid w:val="00BD3914"/>
    <w:rsid w:val="00BD4B90"/>
    <w:rsid w:val="00BD4E4C"/>
    <w:rsid w:val="00BD5B97"/>
    <w:rsid w:val="00BD5C90"/>
    <w:rsid w:val="00BD67B1"/>
    <w:rsid w:val="00BD6CCF"/>
    <w:rsid w:val="00BE0CC8"/>
    <w:rsid w:val="00BE436C"/>
    <w:rsid w:val="00BE44C9"/>
    <w:rsid w:val="00BE5ED0"/>
    <w:rsid w:val="00BF1DC9"/>
    <w:rsid w:val="00BF2AEA"/>
    <w:rsid w:val="00BF3522"/>
    <w:rsid w:val="00BF3C03"/>
    <w:rsid w:val="00BF40B2"/>
    <w:rsid w:val="00BF7CE2"/>
    <w:rsid w:val="00C006A7"/>
    <w:rsid w:val="00C02D28"/>
    <w:rsid w:val="00C040F3"/>
    <w:rsid w:val="00C05B8F"/>
    <w:rsid w:val="00C07B0B"/>
    <w:rsid w:val="00C110B1"/>
    <w:rsid w:val="00C13D8D"/>
    <w:rsid w:val="00C168A8"/>
    <w:rsid w:val="00C2211C"/>
    <w:rsid w:val="00C252FF"/>
    <w:rsid w:val="00C25699"/>
    <w:rsid w:val="00C265F6"/>
    <w:rsid w:val="00C3122B"/>
    <w:rsid w:val="00C317F2"/>
    <w:rsid w:val="00C31BB5"/>
    <w:rsid w:val="00C31D20"/>
    <w:rsid w:val="00C33A33"/>
    <w:rsid w:val="00C34297"/>
    <w:rsid w:val="00C34365"/>
    <w:rsid w:val="00C34701"/>
    <w:rsid w:val="00C36EA6"/>
    <w:rsid w:val="00C42088"/>
    <w:rsid w:val="00C42355"/>
    <w:rsid w:val="00C44055"/>
    <w:rsid w:val="00C45C49"/>
    <w:rsid w:val="00C4710E"/>
    <w:rsid w:val="00C50A26"/>
    <w:rsid w:val="00C50F74"/>
    <w:rsid w:val="00C52607"/>
    <w:rsid w:val="00C53E5F"/>
    <w:rsid w:val="00C61BC6"/>
    <w:rsid w:val="00C624DE"/>
    <w:rsid w:val="00C63B5B"/>
    <w:rsid w:val="00C67834"/>
    <w:rsid w:val="00C7131B"/>
    <w:rsid w:val="00C717E4"/>
    <w:rsid w:val="00C725D1"/>
    <w:rsid w:val="00C7306C"/>
    <w:rsid w:val="00C7361F"/>
    <w:rsid w:val="00C73772"/>
    <w:rsid w:val="00C745CD"/>
    <w:rsid w:val="00C75595"/>
    <w:rsid w:val="00C7699C"/>
    <w:rsid w:val="00C76D46"/>
    <w:rsid w:val="00C8050D"/>
    <w:rsid w:val="00C80CF1"/>
    <w:rsid w:val="00C81EF9"/>
    <w:rsid w:val="00C8360C"/>
    <w:rsid w:val="00C84210"/>
    <w:rsid w:val="00C86375"/>
    <w:rsid w:val="00C87396"/>
    <w:rsid w:val="00C90AD8"/>
    <w:rsid w:val="00C90EE6"/>
    <w:rsid w:val="00C90F50"/>
    <w:rsid w:val="00C952EF"/>
    <w:rsid w:val="00C95B9F"/>
    <w:rsid w:val="00C95C6F"/>
    <w:rsid w:val="00C96F83"/>
    <w:rsid w:val="00C9779E"/>
    <w:rsid w:val="00C97C6C"/>
    <w:rsid w:val="00CA110B"/>
    <w:rsid w:val="00CA13FB"/>
    <w:rsid w:val="00CA2355"/>
    <w:rsid w:val="00CA3422"/>
    <w:rsid w:val="00CA3EF1"/>
    <w:rsid w:val="00CA5961"/>
    <w:rsid w:val="00CA5BF6"/>
    <w:rsid w:val="00CB06FD"/>
    <w:rsid w:val="00CB11FC"/>
    <w:rsid w:val="00CB19F7"/>
    <w:rsid w:val="00CB1D91"/>
    <w:rsid w:val="00CB3199"/>
    <w:rsid w:val="00CB3214"/>
    <w:rsid w:val="00CB4255"/>
    <w:rsid w:val="00CC4F56"/>
    <w:rsid w:val="00CC5813"/>
    <w:rsid w:val="00CD07A3"/>
    <w:rsid w:val="00CD1E12"/>
    <w:rsid w:val="00CD2AD0"/>
    <w:rsid w:val="00CD5202"/>
    <w:rsid w:val="00CE0250"/>
    <w:rsid w:val="00CE3CBC"/>
    <w:rsid w:val="00CE5D66"/>
    <w:rsid w:val="00CF07E2"/>
    <w:rsid w:val="00CF2E73"/>
    <w:rsid w:val="00CF4F34"/>
    <w:rsid w:val="00CF77B0"/>
    <w:rsid w:val="00D00606"/>
    <w:rsid w:val="00D00F02"/>
    <w:rsid w:val="00D0167B"/>
    <w:rsid w:val="00D02DD8"/>
    <w:rsid w:val="00D0374C"/>
    <w:rsid w:val="00D05395"/>
    <w:rsid w:val="00D05EF8"/>
    <w:rsid w:val="00D16DA0"/>
    <w:rsid w:val="00D17C30"/>
    <w:rsid w:val="00D2269D"/>
    <w:rsid w:val="00D23A8B"/>
    <w:rsid w:val="00D25BEF"/>
    <w:rsid w:val="00D25EB2"/>
    <w:rsid w:val="00D26377"/>
    <w:rsid w:val="00D26989"/>
    <w:rsid w:val="00D26CA6"/>
    <w:rsid w:val="00D325F0"/>
    <w:rsid w:val="00D33808"/>
    <w:rsid w:val="00D35CCE"/>
    <w:rsid w:val="00D413F4"/>
    <w:rsid w:val="00D43048"/>
    <w:rsid w:val="00D43E5B"/>
    <w:rsid w:val="00D4482D"/>
    <w:rsid w:val="00D44FC7"/>
    <w:rsid w:val="00D46FDD"/>
    <w:rsid w:val="00D53F65"/>
    <w:rsid w:val="00D54132"/>
    <w:rsid w:val="00D60650"/>
    <w:rsid w:val="00D617C1"/>
    <w:rsid w:val="00D622F1"/>
    <w:rsid w:val="00D625AB"/>
    <w:rsid w:val="00D62E85"/>
    <w:rsid w:val="00D63332"/>
    <w:rsid w:val="00D63615"/>
    <w:rsid w:val="00D637FD"/>
    <w:rsid w:val="00D64E8A"/>
    <w:rsid w:val="00D659C7"/>
    <w:rsid w:val="00D66E7D"/>
    <w:rsid w:val="00D66EBA"/>
    <w:rsid w:val="00D67F8B"/>
    <w:rsid w:val="00D71EB9"/>
    <w:rsid w:val="00D73ECF"/>
    <w:rsid w:val="00D743E8"/>
    <w:rsid w:val="00D754E8"/>
    <w:rsid w:val="00D758C8"/>
    <w:rsid w:val="00D779DE"/>
    <w:rsid w:val="00D82597"/>
    <w:rsid w:val="00D82D73"/>
    <w:rsid w:val="00D830D1"/>
    <w:rsid w:val="00D86F2A"/>
    <w:rsid w:val="00D8767A"/>
    <w:rsid w:val="00D912BD"/>
    <w:rsid w:val="00D91314"/>
    <w:rsid w:val="00D91DFA"/>
    <w:rsid w:val="00D947B9"/>
    <w:rsid w:val="00D955C8"/>
    <w:rsid w:val="00D96063"/>
    <w:rsid w:val="00D9726C"/>
    <w:rsid w:val="00D9737B"/>
    <w:rsid w:val="00D9773B"/>
    <w:rsid w:val="00D97902"/>
    <w:rsid w:val="00DA022B"/>
    <w:rsid w:val="00DA0672"/>
    <w:rsid w:val="00DA0693"/>
    <w:rsid w:val="00DA1957"/>
    <w:rsid w:val="00DA232B"/>
    <w:rsid w:val="00DA26E2"/>
    <w:rsid w:val="00DA325E"/>
    <w:rsid w:val="00DA3D6C"/>
    <w:rsid w:val="00DA5879"/>
    <w:rsid w:val="00DA7C15"/>
    <w:rsid w:val="00DB1972"/>
    <w:rsid w:val="00DB2CC5"/>
    <w:rsid w:val="00DB3132"/>
    <w:rsid w:val="00DB49C7"/>
    <w:rsid w:val="00DB6971"/>
    <w:rsid w:val="00DB7232"/>
    <w:rsid w:val="00DB7970"/>
    <w:rsid w:val="00DC11D1"/>
    <w:rsid w:val="00DC1C4C"/>
    <w:rsid w:val="00DC3B6E"/>
    <w:rsid w:val="00DC586D"/>
    <w:rsid w:val="00DC6E52"/>
    <w:rsid w:val="00DD20A8"/>
    <w:rsid w:val="00DD6425"/>
    <w:rsid w:val="00DD6FB0"/>
    <w:rsid w:val="00DD731D"/>
    <w:rsid w:val="00DE259D"/>
    <w:rsid w:val="00DE4EAC"/>
    <w:rsid w:val="00DE7D79"/>
    <w:rsid w:val="00DF0EAC"/>
    <w:rsid w:val="00DF18C5"/>
    <w:rsid w:val="00DF2F0F"/>
    <w:rsid w:val="00DF35A4"/>
    <w:rsid w:val="00DF4B10"/>
    <w:rsid w:val="00DF6E42"/>
    <w:rsid w:val="00E00375"/>
    <w:rsid w:val="00E00E9E"/>
    <w:rsid w:val="00E018E1"/>
    <w:rsid w:val="00E0245D"/>
    <w:rsid w:val="00E02E6D"/>
    <w:rsid w:val="00E03492"/>
    <w:rsid w:val="00E04056"/>
    <w:rsid w:val="00E04CAC"/>
    <w:rsid w:val="00E104BC"/>
    <w:rsid w:val="00E11135"/>
    <w:rsid w:val="00E11C1D"/>
    <w:rsid w:val="00E131E5"/>
    <w:rsid w:val="00E16577"/>
    <w:rsid w:val="00E1660F"/>
    <w:rsid w:val="00E20854"/>
    <w:rsid w:val="00E208F6"/>
    <w:rsid w:val="00E22D9C"/>
    <w:rsid w:val="00E23A01"/>
    <w:rsid w:val="00E23B95"/>
    <w:rsid w:val="00E24DA6"/>
    <w:rsid w:val="00E26267"/>
    <w:rsid w:val="00E2656C"/>
    <w:rsid w:val="00E31FC8"/>
    <w:rsid w:val="00E32304"/>
    <w:rsid w:val="00E32E4D"/>
    <w:rsid w:val="00E32E7C"/>
    <w:rsid w:val="00E33976"/>
    <w:rsid w:val="00E34B67"/>
    <w:rsid w:val="00E354EF"/>
    <w:rsid w:val="00E35BD7"/>
    <w:rsid w:val="00E35C9F"/>
    <w:rsid w:val="00E35DF6"/>
    <w:rsid w:val="00E3671D"/>
    <w:rsid w:val="00E37949"/>
    <w:rsid w:val="00E40BC2"/>
    <w:rsid w:val="00E41B34"/>
    <w:rsid w:val="00E45E8B"/>
    <w:rsid w:val="00E50D35"/>
    <w:rsid w:val="00E50F0B"/>
    <w:rsid w:val="00E50F15"/>
    <w:rsid w:val="00E5258F"/>
    <w:rsid w:val="00E54A12"/>
    <w:rsid w:val="00E575BA"/>
    <w:rsid w:val="00E57752"/>
    <w:rsid w:val="00E57FED"/>
    <w:rsid w:val="00E609B6"/>
    <w:rsid w:val="00E61625"/>
    <w:rsid w:val="00E62280"/>
    <w:rsid w:val="00E70C74"/>
    <w:rsid w:val="00E710C6"/>
    <w:rsid w:val="00E71E8F"/>
    <w:rsid w:val="00E7212C"/>
    <w:rsid w:val="00E734C9"/>
    <w:rsid w:val="00E7634D"/>
    <w:rsid w:val="00E77E71"/>
    <w:rsid w:val="00E81D0C"/>
    <w:rsid w:val="00E82F36"/>
    <w:rsid w:val="00E84EA6"/>
    <w:rsid w:val="00E8520E"/>
    <w:rsid w:val="00E858C2"/>
    <w:rsid w:val="00E859AF"/>
    <w:rsid w:val="00E859D2"/>
    <w:rsid w:val="00E86EFF"/>
    <w:rsid w:val="00E86FC0"/>
    <w:rsid w:val="00E87201"/>
    <w:rsid w:val="00E906EE"/>
    <w:rsid w:val="00E91B79"/>
    <w:rsid w:val="00E9548F"/>
    <w:rsid w:val="00E957E9"/>
    <w:rsid w:val="00E96FA2"/>
    <w:rsid w:val="00EA0C0F"/>
    <w:rsid w:val="00EA17F3"/>
    <w:rsid w:val="00EA1FA6"/>
    <w:rsid w:val="00EA2508"/>
    <w:rsid w:val="00EA2F16"/>
    <w:rsid w:val="00EA4D35"/>
    <w:rsid w:val="00EA4D76"/>
    <w:rsid w:val="00EB0917"/>
    <w:rsid w:val="00EB1754"/>
    <w:rsid w:val="00EB1E56"/>
    <w:rsid w:val="00EB2CE1"/>
    <w:rsid w:val="00EB34B8"/>
    <w:rsid w:val="00EB4D24"/>
    <w:rsid w:val="00EB547B"/>
    <w:rsid w:val="00EC2CCB"/>
    <w:rsid w:val="00EC3A41"/>
    <w:rsid w:val="00EC3EAA"/>
    <w:rsid w:val="00EC524A"/>
    <w:rsid w:val="00EC5F1A"/>
    <w:rsid w:val="00EC66E6"/>
    <w:rsid w:val="00EC75AB"/>
    <w:rsid w:val="00EC7748"/>
    <w:rsid w:val="00ED03D4"/>
    <w:rsid w:val="00ED0B33"/>
    <w:rsid w:val="00ED3CD5"/>
    <w:rsid w:val="00ED3EC8"/>
    <w:rsid w:val="00ED4631"/>
    <w:rsid w:val="00ED4A4D"/>
    <w:rsid w:val="00EE4059"/>
    <w:rsid w:val="00EE61E3"/>
    <w:rsid w:val="00EE6579"/>
    <w:rsid w:val="00EE7B65"/>
    <w:rsid w:val="00EF0686"/>
    <w:rsid w:val="00EF1A74"/>
    <w:rsid w:val="00EF2F11"/>
    <w:rsid w:val="00EF4F08"/>
    <w:rsid w:val="00EF7DC2"/>
    <w:rsid w:val="00F00DD7"/>
    <w:rsid w:val="00F02021"/>
    <w:rsid w:val="00F062C5"/>
    <w:rsid w:val="00F069B9"/>
    <w:rsid w:val="00F07FC3"/>
    <w:rsid w:val="00F10A81"/>
    <w:rsid w:val="00F10ABF"/>
    <w:rsid w:val="00F12CFE"/>
    <w:rsid w:val="00F12FAB"/>
    <w:rsid w:val="00F13DD7"/>
    <w:rsid w:val="00F15D25"/>
    <w:rsid w:val="00F16574"/>
    <w:rsid w:val="00F174C4"/>
    <w:rsid w:val="00F17A53"/>
    <w:rsid w:val="00F214DB"/>
    <w:rsid w:val="00F224A6"/>
    <w:rsid w:val="00F2294C"/>
    <w:rsid w:val="00F229BB"/>
    <w:rsid w:val="00F22EF5"/>
    <w:rsid w:val="00F250D6"/>
    <w:rsid w:val="00F30F1D"/>
    <w:rsid w:val="00F3193E"/>
    <w:rsid w:val="00F3274E"/>
    <w:rsid w:val="00F33CF9"/>
    <w:rsid w:val="00F349C3"/>
    <w:rsid w:val="00F349F5"/>
    <w:rsid w:val="00F351F7"/>
    <w:rsid w:val="00F377E4"/>
    <w:rsid w:val="00F40121"/>
    <w:rsid w:val="00F404E6"/>
    <w:rsid w:val="00F41269"/>
    <w:rsid w:val="00F43B9C"/>
    <w:rsid w:val="00F44F1D"/>
    <w:rsid w:val="00F47E73"/>
    <w:rsid w:val="00F512BC"/>
    <w:rsid w:val="00F542D6"/>
    <w:rsid w:val="00F5512F"/>
    <w:rsid w:val="00F556A7"/>
    <w:rsid w:val="00F56C18"/>
    <w:rsid w:val="00F60829"/>
    <w:rsid w:val="00F63E62"/>
    <w:rsid w:val="00F6450B"/>
    <w:rsid w:val="00F65606"/>
    <w:rsid w:val="00F65B42"/>
    <w:rsid w:val="00F6669E"/>
    <w:rsid w:val="00F676F5"/>
    <w:rsid w:val="00F67D24"/>
    <w:rsid w:val="00F70A26"/>
    <w:rsid w:val="00F71F4F"/>
    <w:rsid w:val="00F7254A"/>
    <w:rsid w:val="00F80667"/>
    <w:rsid w:val="00F810C5"/>
    <w:rsid w:val="00F83260"/>
    <w:rsid w:val="00F83DB3"/>
    <w:rsid w:val="00F87377"/>
    <w:rsid w:val="00F87CE1"/>
    <w:rsid w:val="00F91981"/>
    <w:rsid w:val="00F922BA"/>
    <w:rsid w:val="00F96204"/>
    <w:rsid w:val="00F9750A"/>
    <w:rsid w:val="00FA2489"/>
    <w:rsid w:val="00FA2DC1"/>
    <w:rsid w:val="00FA4CCB"/>
    <w:rsid w:val="00FA53EE"/>
    <w:rsid w:val="00FB0425"/>
    <w:rsid w:val="00FB0466"/>
    <w:rsid w:val="00FB08AD"/>
    <w:rsid w:val="00FB08FA"/>
    <w:rsid w:val="00FB3D4A"/>
    <w:rsid w:val="00FB3EB6"/>
    <w:rsid w:val="00FB4943"/>
    <w:rsid w:val="00FB6BCA"/>
    <w:rsid w:val="00FC17A1"/>
    <w:rsid w:val="00FC5E08"/>
    <w:rsid w:val="00FC60E2"/>
    <w:rsid w:val="00FC7850"/>
    <w:rsid w:val="00FD6541"/>
    <w:rsid w:val="00FE081D"/>
    <w:rsid w:val="00FE1817"/>
    <w:rsid w:val="00FE4501"/>
    <w:rsid w:val="00FE5747"/>
    <w:rsid w:val="00FE5964"/>
    <w:rsid w:val="00FE69A8"/>
    <w:rsid w:val="00FE719B"/>
    <w:rsid w:val="00FE7222"/>
    <w:rsid w:val="00FE7297"/>
    <w:rsid w:val="00FE75D4"/>
    <w:rsid w:val="00FF0EBA"/>
    <w:rsid w:val="00FF13AE"/>
    <w:rsid w:val="00FF184C"/>
    <w:rsid w:val="00FF1999"/>
    <w:rsid w:val="00FF3F51"/>
    <w:rsid w:val="00FF4EA8"/>
    <w:rsid w:val="00FF5510"/>
    <w:rsid w:val="00FF5600"/>
    <w:rsid w:val="00FF63EA"/>
    <w:rsid w:val="00FF7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B1583"/>
  <w15:docId w15:val="{73561ED2-6114-45A5-BC61-EE68D2D19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FF6"/>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6FF6"/>
    <w:rPr>
      <w:color w:val="0000FF"/>
      <w:u w:val="single"/>
    </w:rPr>
  </w:style>
  <w:style w:type="paragraph" w:styleId="NormalWeb">
    <w:name w:val="Normal (Web)"/>
    <w:basedOn w:val="Normal"/>
    <w:uiPriority w:val="99"/>
    <w:unhideWhenUsed/>
    <w:rsid w:val="004652FC"/>
    <w:pPr>
      <w:spacing w:before="100" w:beforeAutospacing="1" w:after="100" w:afterAutospacing="1"/>
    </w:pPr>
    <w:rPr>
      <w:rFonts w:ascii="Times New Roman" w:hAnsi="Times New Roman" w:cs="Times New Roman"/>
      <w:sz w:val="24"/>
      <w:szCs w:val="24"/>
    </w:rPr>
  </w:style>
  <w:style w:type="paragraph" w:styleId="BodyText">
    <w:name w:val="Body Text"/>
    <w:basedOn w:val="Normal"/>
    <w:link w:val="BodyTextChar"/>
    <w:rsid w:val="004D0B2C"/>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4D0B2C"/>
    <w:rPr>
      <w:rFonts w:ascii="Times New Roman" w:eastAsia="Times New Roman" w:hAnsi="Times New Roman" w:cs="Times New Roman"/>
      <w:sz w:val="24"/>
      <w:szCs w:val="20"/>
    </w:rPr>
  </w:style>
  <w:style w:type="character" w:customStyle="1" w:styleId="headlinestyle1">
    <w:name w:val="headlinestyle1"/>
    <w:basedOn w:val="DefaultParagraphFont"/>
    <w:rsid w:val="009D59D9"/>
  </w:style>
  <w:style w:type="paragraph" w:customStyle="1" w:styleId="textleft">
    <w:name w:val="textleft"/>
    <w:basedOn w:val="Normal"/>
    <w:rsid w:val="009D59D9"/>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96DF1"/>
  </w:style>
  <w:style w:type="paragraph" w:customStyle="1" w:styleId="Pa1">
    <w:name w:val="Pa1"/>
    <w:basedOn w:val="Normal"/>
    <w:uiPriority w:val="99"/>
    <w:rsid w:val="00496DF1"/>
    <w:pPr>
      <w:autoSpaceDE w:val="0"/>
      <w:autoSpaceDN w:val="0"/>
      <w:spacing w:line="181" w:lineRule="atLeast"/>
    </w:pPr>
    <w:rPr>
      <w:rFonts w:ascii="Georgia" w:hAnsi="Georgia" w:cs="Times New Roman"/>
      <w:sz w:val="24"/>
      <w:szCs w:val="24"/>
    </w:rPr>
  </w:style>
  <w:style w:type="character" w:customStyle="1" w:styleId="UnresolvedMention1">
    <w:name w:val="Unresolved Mention1"/>
    <w:basedOn w:val="DefaultParagraphFont"/>
    <w:uiPriority w:val="99"/>
    <w:semiHidden/>
    <w:unhideWhenUsed/>
    <w:rsid w:val="00367FA7"/>
    <w:rPr>
      <w:color w:val="808080"/>
      <w:shd w:val="clear" w:color="auto" w:fill="E6E6E6"/>
    </w:rPr>
  </w:style>
  <w:style w:type="paragraph" w:styleId="Header">
    <w:name w:val="header"/>
    <w:basedOn w:val="Normal"/>
    <w:link w:val="HeaderChar"/>
    <w:uiPriority w:val="99"/>
    <w:unhideWhenUsed/>
    <w:rsid w:val="00122734"/>
    <w:pPr>
      <w:tabs>
        <w:tab w:val="center" w:pos="4680"/>
        <w:tab w:val="right" w:pos="9360"/>
      </w:tabs>
    </w:pPr>
  </w:style>
  <w:style w:type="character" w:customStyle="1" w:styleId="HeaderChar">
    <w:name w:val="Header Char"/>
    <w:basedOn w:val="DefaultParagraphFont"/>
    <w:link w:val="Header"/>
    <w:uiPriority w:val="99"/>
    <w:rsid w:val="00122734"/>
    <w:rPr>
      <w:rFonts w:ascii="Arial" w:hAnsi="Arial" w:cs="Arial"/>
    </w:rPr>
  </w:style>
  <w:style w:type="paragraph" w:styleId="Footer">
    <w:name w:val="footer"/>
    <w:basedOn w:val="Normal"/>
    <w:link w:val="FooterChar"/>
    <w:uiPriority w:val="99"/>
    <w:unhideWhenUsed/>
    <w:rsid w:val="00122734"/>
    <w:pPr>
      <w:tabs>
        <w:tab w:val="center" w:pos="4680"/>
        <w:tab w:val="right" w:pos="9360"/>
      </w:tabs>
    </w:pPr>
  </w:style>
  <w:style w:type="character" w:customStyle="1" w:styleId="FooterChar">
    <w:name w:val="Footer Char"/>
    <w:basedOn w:val="DefaultParagraphFont"/>
    <w:link w:val="Footer"/>
    <w:uiPriority w:val="99"/>
    <w:rsid w:val="00122734"/>
    <w:rPr>
      <w:rFonts w:ascii="Arial" w:hAnsi="Arial" w:cs="Arial"/>
    </w:rPr>
  </w:style>
  <w:style w:type="character" w:styleId="FollowedHyperlink">
    <w:name w:val="FollowedHyperlink"/>
    <w:basedOn w:val="DefaultParagraphFont"/>
    <w:uiPriority w:val="99"/>
    <w:semiHidden/>
    <w:unhideWhenUsed/>
    <w:rsid w:val="00283898"/>
    <w:rPr>
      <w:color w:val="954F72" w:themeColor="followedHyperlink"/>
      <w:u w:val="single"/>
    </w:rPr>
  </w:style>
  <w:style w:type="character" w:styleId="Emphasis">
    <w:name w:val="Emphasis"/>
    <w:basedOn w:val="DefaultParagraphFont"/>
    <w:uiPriority w:val="20"/>
    <w:qFormat/>
    <w:rsid w:val="00A77DC2"/>
    <w:rPr>
      <w:i/>
      <w:iCs/>
    </w:rPr>
  </w:style>
  <w:style w:type="character" w:customStyle="1" w:styleId="UnresolvedMention2">
    <w:name w:val="Unresolved Mention2"/>
    <w:basedOn w:val="DefaultParagraphFont"/>
    <w:uiPriority w:val="99"/>
    <w:semiHidden/>
    <w:unhideWhenUsed/>
    <w:rsid w:val="004743D9"/>
    <w:rPr>
      <w:color w:val="808080"/>
      <w:shd w:val="clear" w:color="auto" w:fill="E6E6E6"/>
    </w:rPr>
  </w:style>
  <w:style w:type="character" w:customStyle="1" w:styleId="UnresolvedMention3">
    <w:name w:val="Unresolved Mention3"/>
    <w:basedOn w:val="DefaultParagraphFont"/>
    <w:uiPriority w:val="99"/>
    <w:semiHidden/>
    <w:unhideWhenUsed/>
    <w:rsid w:val="00F22EF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0254">
      <w:bodyDiv w:val="1"/>
      <w:marLeft w:val="0"/>
      <w:marRight w:val="0"/>
      <w:marTop w:val="0"/>
      <w:marBottom w:val="0"/>
      <w:divBdr>
        <w:top w:val="none" w:sz="0" w:space="0" w:color="auto"/>
        <w:left w:val="none" w:sz="0" w:space="0" w:color="auto"/>
        <w:bottom w:val="none" w:sz="0" w:space="0" w:color="auto"/>
        <w:right w:val="none" w:sz="0" w:space="0" w:color="auto"/>
      </w:divBdr>
    </w:div>
    <w:div w:id="494028312">
      <w:bodyDiv w:val="1"/>
      <w:marLeft w:val="0"/>
      <w:marRight w:val="0"/>
      <w:marTop w:val="0"/>
      <w:marBottom w:val="0"/>
      <w:divBdr>
        <w:top w:val="none" w:sz="0" w:space="0" w:color="auto"/>
        <w:left w:val="none" w:sz="0" w:space="0" w:color="auto"/>
        <w:bottom w:val="none" w:sz="0" w:space="0" w:color="auto"/>
        <w:right w:val="none" w:sz="0" w:space="0" w:color="auto"/>
      </w:divBdr>
    </w:div>
    <w:div w:id="537744300">
      <w:bodyDiv w:val="1"/>
      <w:marLeft w:val="0"/>
      <w:marRight w:val="0"/>
      <w:marTop w:val="0"/>
      <w:marBottom w:val="0"/>
      <w:divBdr>
        <w:top w:val="none" w:sz="0" w:space="0" w:color="auto"/>
        <w:left w:val="none" w:sz="0" w:space="0" w:color="auto"/>
        <w:bottom w:val="none" w:sz="0" w:space="0" w:color="auto"/>
        <w:right w:val="none" w:sz="0" w:space="0" w:color="auto"/>
      </w:divBdr>
    </w:div>
    <w:div w:id="572275777">
      <w:bodyDiv w:val="1"/>
      <w:marLeft w:val="0"/>
      <w:marRight w:val="0"/>
      <w:marTop w:val="0"/>
      <w:marBottom w:val="0"/>
      <w:divBdr>
        <w:top w:val="none" w:sz="0" w:space="0" w:color="auto"/>
        <w:left w:val="none" w:sz="0" w:space="0" w:color="auto"/>
        <w:bottom w:val="none" w:sz="0" w:space="0" w:color="auto"/>
        <w:right w:val="none" w:sz="0" w:space="0" w:color="auto"/>
      </w:divBdr>
    </w:div>
    <w:div w:id="784344483">
      <w:bodyDiv w:val="1"/>
      <w:marLeft w:val="0"/>
      <w:marRight w:val="0"/>
      <w:marTop w:val="0"/>
      <w:marBottom w:val="0"/>
      <w:divBdr>
        <w:top w:val="none" w:sz="0" w:space="0" w:color="auto"/>
        <w:left w:val="none" w:sz="0" w:space="0" w:color="auto"/>
        <w:bottom w:val="none" w:sz="0" w:space="0" w:color="auto"/>
        <w:right w:val="none" w:sz="0" w:space="0" w:color="auto"/>
      </w:divBdr>
    </w:div>
    <w:div w:id="1287352734">
      <w:bodyDiv w:val="1"/>
      <w:marLeft w:val="0"/>
      <w:marRight w:val="0"/>
      <w:marTop w:val="0"/>
      <w:marBottom w:val="0"/>
      <w:divBdr>
        <w:top w:val="none" w:sz="0" w:space="0" w:color="auto"/>
        <w:left w:val="none" w:sz="0" w:space="0" w:color="auto"/>
        <w:bottom w:val="none" w:sz="0" w:space="0" w:color="auto"/>
        <w:right w:val="none" w:sz="0" w:space="0" w:color="auto"/>
      </w:divBdr>
    </w:div>
    <w:div w:id="1567953312">
      <w:bodyDiv w:val="1"/>
      <w:marLeft w:val="0"/>
      <w:marRight w:val="0"/>
      <w:marTop w:val="0"/>
      <w:marBottom w:val="0"/>
      <w:divBdr>
        <w:top w:val="none" w:sz="0" w:space="0" w:color="auto"/>
        <w:left w:val="none" w:sz="0" w:space="0" w:color="auto"/>
        <w:bottom w:val="none" w:sz="0" w:space="0" w:color="auto"/>
        <w:right w:val="none" w:sz="0" w:space="0" w:color="auto"/>
      </w:divBdr>
    </w:div>
    <w:div w:id="1579830418">
      <w:bodyDiv w:val="1"/>
      <w:marLeft w:val="0"/>
      <w:marRight w:val="0"/>
      <w:marTop w:val="0"/>
      <w:marBottom w:val="0"/>
      <w:divBdr>
        <w:top w:val="none" w:sz="0" w:space="0" w:color="auto"/>
        <w:left w:val="none" w:sz="0" w:space="0" w:color="auto"/>
        <w:bottom w:val="none" w:sz="0" w:space="0" w:color="auto"/>
        <w:right w:val="none" w:sz="0" w:space="0" w:color="auto"/>
      </w:divBdr>
    </w:div>
    <w:div w:id="1608348847">
      <w:bodyDiv w:val="1"/>
      <w:marLeft w:val="0"/>
      <w:marRight w:val="0"/>
      <w:marTop w:val="0"/>
      <w:marBottom w:val="0"/>
      <w:divBdr>
        <w:top w:val="none" w:sz="0" w:space="0" w:color="auto"/>
        <w:left w:val="none" w:sz="0" w:space="0" w:color="auto"/>
        <w:bottom w:val="none" w:sz="0" w:space="0" w:color="auto"/>
        <w:right w:val="none" w:sz="0" w:space="0" w:color="auto"/>
      </w:divBdr>
    </w:div>
    <w:div w:id="1802571236">
      <w:bodyDiv w:val="1"/>
      <w:marLeft w:val="0"/>
      <w:marRight w:val="0"/>
      <w:marTop w:val="0"/>
      <w:marBottom w:val="0"/>
      <w:divBdr>
        <w:top w:val="none" w:sz="0" w:space="0" w:color="auto"/>
        <w:left w:val="none" w:sz="0" w:space="0" w:color="auto"/>
        <w:bottom w:val="none" w:sz="0" w:space="0" w:color="auto"/>
        <w:right w:val="none" w:sz="0" w:space="0" w:color="auto"/>
      </w:divBdr>
    </w:div>
    <w:div w:id="195351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henryusa.com" TargetMode="External"/><Relationship Id="rId13" Type="http://schemas.openxmlformats.org/officeDocument/2006/relationships/hyperlink" Target="https://www.instagram.com/henry_rifl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www.Facebook.com/HenryRepeatin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www.HenryUSA.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henryusa.com/" TargetMode="External"/><Relationship Id="rId4" Type="http://schemas.openxmlformats.org/officeDocument/2006/relationships/webSettings" Target="webSettings.xml"/><Relationship Id="rId9" Type="http://schemas.openxmlformats.org/officeDocument/2006/relationships/hyperlink" Target="mailto:kjillson@nrahq.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985F6-DB1D-4984-AA0C-8307E4F01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1</Pages>
  <Words>507</Words>
  <Characters>289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Martens</dc:creator>
  <cp:lastModifiedBy>Dan Clayton-Luce</cp:lastModifiedBy>
  <cp:revision>5</cp:revision>
  <dcterms:created xsi:type="dcterms:W3CDTF">2019-08-16T16:04:00Z</dcterms:created>
  <dcterms:modified xsi:type="dcterms:W3CDTF">2019-08-16T20:36:00Z</dcterms:modified>
</cp:coreProperties>
</file>